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59035" w14:textId="77599522" w:rsidR="002C6215" w:rsidRDefault="009F0B8E" w:rsidP="006C2F70">
      <w:pPr>
        <w:pStyle w:val="Heading1"/>
      </w:pPr>
      <w:r>
        <w:t xml:space="preserve">Part </w:t>
      </w:r>
      <w:r w:rsidR="00D54E40">
        <w:t>2</w:t>
      </w:r>
      <w:r>
        <w:t xml:space="preserve"> - </w:t>
      </w:r>
      <w:r w:rsidR="003F4637">
        <w:t xml:space="preserve">Data </w:t>
      </w:r>
      <w:r w:rsidR="00D54E40">
        <w:t>Visualization</w:t>
      </w:r>
    </w:p>
    <w:p w14:paraId="538E4941" w14:textId="77777777" w:rsidR="00A76A75" w:rsidRDefault="00A76A75" w:rsidP="00A76A75"/>
    <w:p w14:paraId="6C19D719" w14:textId="59007A09" w:rsidR="00A76A75" w:rsidRDefault="00A76A75" w:rsidP="00A76A75">
      <w:pPr>
        <w:pStyle w:val="Heading2"/>
      </w:pPr>
      <w:r>
        <w:t xml:space="preserve">Seaborn Information </w:t>
      </w:r>
    </w:p>
    <w:p w14:paraId="4C3D54D8" w14:textId="7A3B3804" w:rsidR="00A76A75" w:rsidRDefault="00A76A75" w:rsidP="00A76A75">
      <w:r>
        <w:t xml:space="preserve">seaborn practice datasets – </w:t>
      </w:r>
      <w:proofErr w:type="spellStart"/>
      <w:r>
        <w:t>sns.get_dataset_</w:t>
      </w:r>
      <w:proofErr w:type="gramStart"/>
      <w:r>
        <w:t>names</w:t>
      </w:r>
      <w:proofErr w:type="spellEnd"/>
      <w:r>
        <w:t>(</w:t>
      </w:r>
      <w:proofErr w:type="gramEnd"/>
      <w:r>
        <w:t>)</w:t>
      </w:r>
    </w:p>
    <w:p w14:paraId="5DC2067B" w14:textId="5F9D9624" w:rsidR="00A76A75" w:rsidRDefault="00A76A75" w:rsidP="00A76A75"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sns.load</w:t>
      </w:r>
      <w:proofErr w:type="gramEnd"/>
      <w:r>
        <w:t>_</w:t>
      </w:r>
      <w:proofErr w:type="gramStart"/>
      <w:r>
        <w:t>dataset</w:t>
      </w:r>
      <w:proofErr w:type="spellEnd"/>
      <w:r>
        <w:t>(‘</w:t>
      </w:r>
      <w:proofErr w:type="spellStart"/>
      <w:proofErr w:type="gramEnd"/>
      <w:r>
        <w:t>dowjones</w:t>
      </w:r>
      <w:proofErr w:type="spellEnd"/>
      <w:r>
        <w:t>’)</w:t>
      </w:r>
    </w:p>
    <w:p w14:paraId="69874FAD" w14:textId="77777777" w:rsidR="00A76A75" w:rsidRPr="00A76A75" w:rsidRDefault="00A76A75" w:rsidP="00A76A75"/>
    <w:p w14:paraId="58BD8FA2" w14:textId="25E8B926" w:rsidR="002352B2" w:rsidRPr="002352B2" w:rsidRDefault="002352B2" w:rsidP="002352B2">
      <w:pPr>
        <w:pStyle w:val="Heading2"/>
      </w:pPr>
      <w:r w:rsidRPr="002352B2">
        <w:t>Seaborn</w:t>
      </w:r>
    </w:p>
    <w:p w14:paraId="2E0753F9" w14:textId="77777777" w:rsidR="00741FE7" w:rsidRDefault="00741FE7" w:rsidP="00741FE7">
      <w:pPr>
        <w:spacing w:after="0"/>
      </w:pPr>
      <w:r>
        <w:t xml:space="preserve">Import seaborn as </w:t>
      </w:r>
      <w:proofErr w:type="spellStart"/>
      <w:r>
        <w:t>sns</w:t>
      </w:r>
      <w:proofErr w:type="spellEnd"/>
    </w:p>
    <w:p w14:paraId="6A2D387E" w14:textId="1D3FD815" w:rsidR="00741FE7" w:rsidRDefault="00741FE7" w:rsidP="00741FE7">
      <w:pPr>
        <w:spacing w:after="0"/>
      </w:pPr>
      <w:proofErr w:type="spellStart"/>
      <w:proofErr w:type="gramStart"/>
      <w:r w:rsidRPr="006414DF">
        <w:t>plt.figure</w:t>
      </w:r>
      <w:proofErr w:type="spellEnd"/>
      <w:proofErr w:type="gramEnd"/>
      <w:r w:rsidRPr="006414DF">
        <w:t>(</w:t>
      </w:r>
      <w:proofErr w:type="spellStart"/>
      <w:r>
        <w:t>figsize</w:t>
      </w:r>
      <w:proofErr w:type="spellEnd"/>
      <w:r w:rsidR="008605B1">
        <w:t>=</w:t>
      </w:r>
      <w:r>
        <w:t xml:space="preserve">(8,8), </w:t>
      </w:r>
      <w:r w:rsidRPr="006414DF">
        <w:t>dpi=150)</w:t>
      </w:r>
      <w:r>
        <w:t xml:space="preserve"> # provides a bit better chart</w:t>
      </w:r>
    </w:p>
    <w:p w14:paraId="78A82216" w14:textId="77777777" w:rsidR="00741FE7" w:rsidRDefault="00741FE7" w:rsidP="00741FE7">
      <w:pPr>
        <w:pStyle w:val="Heading3"/>
        <w:spacing w:before="0"/>
      </w:pPr>
    </w:p>
    <w:p w14:paraId="63DD2D16" w14:textId="6D4484D0" w:rsidR="00741FE7" w:rsidRDefault="00741FE7" w:rsidP="00741FE7">
      <w:pPr>
        <w:pStyle w:val="Heading3"/>
        <w:spacing w:before="0"/>
      </w:pPr>
      <w:r>
        <w:t>Line Plot</w:t>
      </w:r>
    </w:p>
    <w:p w14:paraId="371793BD" w14:textId="77777777" w:rsidR="00741FE7" w:rsidRDefault="00741FE7" w:rsidP="00741FE7">
      <w:pPr>
        <w:spacing w:after="0"/>
      </w:pPr>
      <w:proofErr w:type="spellStart"/>
      <w:proofErr w:type="gramStart"/>
      <w:r>
        <w:t>sns.lineplot</w:t>
      </w:r>
      <w:proofErr w:type="spellEnd"/>
      <w:proofErr w:type="gramEnd"/>
      <w:r>
        <w:t>(data=</w:t>
      </w:r>
      <w:proofErr w:type="spellStart"/>
      <w:r>
        <w:t>pokemon</w:t>
      </w:r>
      <w:proofErr w:type="spellEnd"/>
      <w:r>
        <w:t>, x=”HP”, y=”Attack”)</w:t>
      </w:r>
    </w:p>
    <w:p w14:paraId="1311C432" w14:textId="77777777" w:rsidR="00741FE7" w:rsidRDefault="00741FE7" w:rsidP="00741FE7">
      <w:pPr>
        <w:pStyle w:val="Heading3"/>
        <w:spacing w:before="0"/>
      </w:pPr>
    </w:p>
    <w:p w14:paraId="1E8B7EF9" w14:textId="65309004" w:rsidR="00741FE7" w:rsidRDefault="00741FE7" w:rsidP="00741FE7">
      <w:pPr>
        <w:pStyle w:val="Heading3"/>
        <w:spacing w:before="0"/>
      </w:pPr>
      <w:r>
        <w:t>Scatter Plot</w:t>
      </w:r>
    </w:p>
    <w:p w14:paraId="6892CA9B" w14:textId="77777777" w:rsidR="00741FE7" w:rsidRDefault="00741FE7" w:rsidP="00741FE7">
      <w:pPr>
        <w:spacing w:after="0"/>
      </w:pPr>
      <w:proofErr w:type="spellStart"/>
      <w:proofErr w:type="gramStart"/>
      <w:r>
        <w:t>sns.scatterplot</w:t>
      </w:r>
      <w:proofErr w:type="spellEnd"/>
      <w:proofErr w:type="gramEnd"/>
      <w:r>
        <w:t>(data=</w:t>
      </w:r>
      <w:proofErr w:type="spellStart"/>
      <w:r>
        <w:t>pokemon</w:t>
      </w:r>
      <w:proofErr w:type="spellEnd"/>
      <w:r>
        <w:t>, x=”HP”, y=”Attack”, (optional) hue=”Type”, col=”Type”)</w:t>
      </w:r>
    </w:p>
    <w:p w14:paraId="43373873" w14:textId="77777777" w:rsidR="00741FE7" w:rsidRDefault="00741FE7" w:rsidP="00741FE7">
      <w:pPr>
        <w:pStyle w:val="Heading3"/>
        <w:spacing w:before="0"/>
      </w:pPr>
    </w:p>
    <w:p w14:paraId="62738655" w14:textId="2BA0645E" w:rsidR="00741FE7" w:rsidRDefault="00741FE7" w:rsidP="00741FE7">
      <w:pPr>
        <w:pStyle w:val="Heading3"/>
        <w:spacing w:before="0"/>
      </w:pPr>
      <w:r>
        <w:t>Relationship Plot</w:t>
      </w:r>
    </w:p>
    <w:p w14:paraId="04F5458C" w14:textId="77777777" w:rsidR="00741FE7" w:rsidRPr="003D283A" w:rsidRDefault="00741FE7" w:rsidP="00741FE7">
      <w:pPr>
        <w:spacing w:after="0"/>
      </w:pPr>
      <w:proofErr w:type="spellStart"/>
      <w:proofErr w:type="gramStart"/>
      <w:r>
        <w:t>sns.relplot</w:t>
      </w:r>
      <w:proofErr w:type="spellEnd"/>
      <w:proofErr w:type="gramEnd"/>
      <w:r>
        <w:t>(data=</w:t>
      </w:r>
      <w:proofErr w:type="spellStart"/>
      <w:r>
        <w:t>pokemon</w:t>
      </w:r>
      <w:proofErr w:type="spellEnd"/>
      <w:r>
        <w:t xml:space="preserve">, x=”HP”, y=”Attack”, (optional) hue=”Type”, col=”Type”, </w:t>
      </w:r>
      <w:proofErr w:type="spellStart"/>
      <w:r>
        <w:t>col_wrap</w:t>
      </w:r>
      <w:proofErr w:type="spellEnd"/>
      <w:r>
        <w:t>=3)</w:t>
      </w:r>
    </w:p>
    <w:p w14:paraId="3DD2045B" w14:textId="77777777" w:rsidR="00741FE7" w:rsidRDefault="00741FE7" w:rsidP="00741FE7">
      <w:pPr>
        <w:pStyle w:val="Heading3"/>
        <w:spacing w:before="0"/>
      </w:pPr>
    </w:p>
    <w:p w14:paraId="5079B718" w14:textId="387D6680" w:rsidR="00741FE7" w:rsidRDefault="00741FE7" w:rsidP="00741FE7">
      <w:pPr>
        <w:pStyle w:val="Heading3"/>
        <w:spacing w:before="0"/>
      </w:pPr>
      <w:r>
        <w:t xml:space="preserve">Regression Plot – </w:t>
      </w:r>
      <w:r>
        <w:rPr>
          <w:shd w:val="clear" w:color="auto" w:fill="FFFFFF"/>
        </w:rPr>
        <w:t xml:space="preserve">Plot data and a linear regression model </w:t>
      </w:r>
      <w:r w:rsidRPr="00F075AC">
        <w:t>fit</w:t>
      </w:r>
      <w:r>
        <w:rPr>
          <w:shd w:val="clear" w:color="auto" w:fill="FFFFFF"/>
        </w:rPr>
        <w:t>.</w:t>
      </w:r>
    </w:p>
    <w:p w14:paraId="6871E623" w14:textId="77777777" w:rsidR="00741FE7" w:rsidRDefault="00741FE7" w:rsidP="00741FE7">
      <w:pPr>
        <w:spacing w:after="0"/>
      </w:pPr>
      <w:proofErr w:type="spellStart"/>
      <w:proofErr w:type="gramStart"/>
      <w:r>
        <w:t>sns.regplot</w:t>
      </w:r>
      <w:proofErr w:type="spellEnd"/>
      <w:proofErr w:type="gramEnd"/>
      <w:r>
        <w:t>(data=</w:t>
      </w:r>
      <w:proofErr w:type="spellStart"/>
      <w:r>
        <w:t>pokemon</w:t>
      </w:r>
      <w:proofErr w:type="spellEnd"/>
      <w:r>
        <w:t>, x=”HP”, y=”Attack”)</w:t>
      </w:r>
    </w:p>
    <w:p w14:paraId="762C0C6C" w14:textId="77777777" w:rsidR="00741FE7" w:rsidRDefault="00741FE7" w:rsidP="00741FE7">
      <w:pPr>
        <w:pStyle w:val="Heading3"/>
        <w:spacing w:before="0"/>
      </w:pPr>
    </w:p>
    <w:p w14:paraId="7496C56C" w14:textId="3CFDF851" w:rsidR="00741FE7" w:rsidRDefault="00741FE7" w:rsidP="00741FE7">
      <w:pPr>
        <w:pStyle w:val="Heading3"/>
        <w:spacing w:before="0"/>
      </w:pPr>
      <w:r>
        <w:t>Pair Plot – relationships of all numeric features</w:t>
      </w:r>
    </w:p>
    <w:p w14:paraId="5720B1F9" w14:textId="77777777" w:rsidR="00741FE7" w:rsidRDefault="00741FE7" w:rsidP="00741FE7">
      <w:pPr>
        <w:spacing w:after="0"/>
      </w:pPr>
      <w:proofErr w:type="spellStart"/>
      <w:proofErr w:type="gramStart"/>
      <w:r>
        <w:t>sns.pairplot</w:t>
      </w:r>
      <w:proofErr w:type="spellEnd"/>
      <w:proofErr w:type="gramEnd"/>
      <w:r>
        <w:t>(</w:t>
      </w:r>
      <w:proofErr w:type="spellStart"/>
      <w:r>
        <w:t>pokemon</w:t>
      </w:r>
      <w:proofErr w:type="spellEnd"/>
      <w:r>
        <w:t>)</w:t>
      </w:r>
    </w:p>
    <w:p w14:paraId="1C589379" w14:textId="77777777" w:rsidR="00741FE7" w:rsidRDefault="00741FE7" w:rsidP="00741FE7">
      <w:pPr>
        <w:spacing w:after="0"/>
      </w:pPr>
      <w:proofErr w:type="spellStart"/>
      <w:proofErr w:type="gramStart"/>
      <w:r>
        <w:t>sns.scatterplot</w:t>
      </w:r>
      <w:proofErr w:type="spellEnd"/>
      <w:proofErr w:type="gramEnd"/>
      <w:r>
        <w:t>(x='age', y='</w:t>
      </w:r>
      <w:proofErr w:type="spellStart"/>
      <w:r>
        <w:t>physical_score</w:t>
      </w:r>
      <w:proofErr w:type="spellEnd"/>
      <w:r>
        <w:t>', data=</w:t>
      </w:r>
      <w:proofErr w:type="spellStart"/>
      <w:r>
        <w:t>df</w:t>
      </w:r>
      <w:proofErr w:type="spellEnd"/>
      <w:r>
        <w:t>, hue='</w:t>
      </w:r>
      <w:proofErr w:type="spellStart"/>
      <w:r>
        <w:t>test_result</w:t>
      </w:r>
      <w:proofErr w:type="spellEnd"/>
      <w:r>
        <w:t>', alpha=0.8)</w:t>
      </w:r>
    </w:p>
    <w:p w14:paraId="076BA42C" w14:textId="77777777" w:rsidR="00741FE7" w:rsidRDefault="00741FE7" w:rsidP="00741FE7">
      <w:pPr>
        <w:pStyle w:val="Heading3"/>
        <w:spacing w:before="0"/>
      </w:pPr>
    </w:p>
    <w:p w14:paraId="0D1E3FA8" w14:textId="12E572A3" w:rsidR="00741FE7" w:rsidRDefault="00741FE7" w:rsidP="00741FE7">
      <w:pPr>
        <w:pStyle w:val="Heading3"/>
        <w:spacing w:before="0"/>
      </w:pPr>
      <w:r>
        <w:t>Histogram Plot</w:t>
      </w:r>
    </w:p>
    <w:p w14:paraId="5C7CDA6F" w14:textId="77777777" w:rsidR="00741FE7" w:rsidRDefault="00741FE7" w:rsidP="00741FE7">
      <w:pPr>
        <w:spacing w:after="0"/>
      </w:pPr>
      <w:proofErr w:type="spellStart"/>
      <w:proofErr w:type="gramStart"/>
      <w:r w:rsidRPr="00271B0A">
        <w:t>sns.histplot</w:t>
      </w:r>
      <w:proofErr w:type="spellEnd"/>
      <w:proofErr w:type="gramEnd"/>
      <w:r w:rsidRPr="00271B0A">
        <w:t>(data=</w:t>
      </w:r>
      <w:proofErr w:type="spellStart"/>
      <w:r w:rsidRPr="00271B0A">
        <w:t>pokemon</w:t>
      </w:r>
      <w:proofErr w:type="spellEnd"/>
      <w:r w:rsidRPr="00271B0A">
        <w:t>, x="Attack")</w:t>
      </w:r>
      <w:r>
        <w:t xml:space="preserve"> (optional bins=10 or other number)</w:t>
      </w:r>
    </w:p>
    <w:p w14:paraId="733CC1AB" w14:textId="77777777" w:rsidR="00741FE7" w:rsidRDefault="00741FE7" w:rsidP="00741FE7">
      <w:pPr>
        <w:pStyle w:val="Heading3"/>
        <w:spacing w:before="0"/>
      </w:pPr>
    </w:p>
    <w:p w14:paraId="3CD4BC53" w14:textId="4785CE00" w:rsidR="00741FE7" w:rsidRDefault="00741FE7" w:rsidP="00741FE7">
      <w:pPr>
        <w:pStyle w:val="Heading3"/>
        <w:spacing w:before="0"/>
      </w:pPr>
      <w:r>
        <w:t>Kernel Density Estimate Plot</w:t>
      </w:r>
    </w:p>
    <w:p w14:paraId="48499A7D" w14:textId="77777777" w:rsidR="00741FE7" w:rsidRDefault="00741FE7" w:rsidP="00741FE7">
      <w:pPr>
        <w:spacing w:after="0"/>
      </w:pPr>
      <w:proofErr w:type="spellStart"/>
      <w:proofErr w:type="gramStart"/>
      <w:r w:rsidRPr="00890194">
        <w:t>sns.kdeplot</w:t>
      </w:r>
      <w:proofErr w:type="spellEnd"/>
      <w:proofErr w:type="gramEnd"/>
      <w:r w:rsidRPr="00890194">
        <w:t>(data=</w:t>
      </w:r>
      <w:proofErr w:type="spellStart"/>
      <w:r w:rsidRPr="00890194">
        <w:t>pokemon</w:t>
      </w:r>
      <w:proofErr w:type="spellEnd"/>
      <w:r w:rsidRPr="00890194">
        <w:t>, x="Attack")</w:t>
      </w:r>
    </w:p>
    <w:p w14:paraId="082BC9AA" w14:textId="77777777" w:rsidR="00741FE7" w:rsidRDefault="00741FE7" w:rsidP="00741FE7">
      <w:pPr>
        <w:pStyle w:val="Heading3"/>
        <w:spacing w:before="0"/>
      </w:pPr>
    </w:p>
    <w:p w14:paraId="4AB87B2F" w14:textId="7CDEBDFF" w:rsidR="00741FE7" w:rsidRDefault="00741FE7" w:rsidP="00741FE7">
      <w:pPr>
        <w:pStyle w:val="Heading3"/>
        <w:spacing w:before="0"/>
      </w:pPr>
      <w:r>
        <w:t>Combined Histogram and KDE Plot</w:t>
      </w:r>
    </w:p>
    <w:p w14:paraId="225AA8BF" w14:textId="77777777" w:rsidR="00741FE7" w:rsidRDefault="00741FE7" w:rsidP="00741FE7">
      <w:pPr>
        <w:spacing w:after="0"/>
      </w:pPr>
      <w:proofErr w:type="spellStart"/>
      <w:proofErr w:type="gramStart"/>
      <w:r w:rsidRPr="00890194">
        <w:t>sns.histplot</w:t>
      </w:r>
      <w:proofErr w:type="spellEnd"/>
      <w:proofErr w:type="gramEnd"/>
      <w:r w:rsidRPr="00890194">
        <w:t>(data=</w:t>
      </w:r>
      <w:proofErr w:type="spellStart"/>
      <w:r w:rsidRPr="00890194">
        <w:t>pokemon</w:t>
      </w:r>
      <w:proofErr w:type="spellEnd"/>
      <w:r w:rsidRPr="00890194">
        <w:t xml:space="preserve">, x="Attack", bins=8, </w:t>
      </w:r>
      <w:proofErr w:type="spellStart"/>
      <w:r w:rsidRPr="00890194">
        <w:t>kde</w:t>
      </w:r>
      <w:proofErr w:type="spellEnd"/>
      <w:r w:rsidRPr="00890194">
        <w:t>=True)</w:t>
      </w:r>
    </w:p>
    <w:p w14:paraId="578A77EA" w14:textId="77777777" w:rsidR="00741FE7" w:rsidRDefault="00741FE7" w:rsidP="00741FE7">
      <w:pPr>
        <w:pStyle w:val="Heading3"/>
        <w:spacing w:before="0"/>
      </w:pPr>
    </w:p>
    <w:p w14:paraId="0B0865BB" w14:textId="12E43323" w:rsidR="00741FE7" w:rsidRDefault="00741FE7" w:rsidP="00741FE7">
      <w:pPr>
        <w:pStyle w:val="Heading3"/>
        <w:spacing w:before="0"/>
      </w:pPr>
      <w:r>
        <w:t>Distribution Plot</w:t>
      </w:r>
    </w:p>
    <w:p w14:paraId="5C336F34" w14:textId="77777777" w:rsidR="00741FE7" w:rsidRDefault="00741FE7" w:rsidP="00741FE7">
      <w:pPr>
        <w:spacing w:after="0"/>
      </w:pPr>
      <w:proofErr w:type="spellStart"/>
      <w:proofErr w:type="gramStart"/>
      <w:r w:rsidRPr="00890194">
        <w:t>sns.displot</w:t>
      </w:r>
      <w:proofErr w:type="spellEnd"/>
      <w:proofErr w:type="gramEnd"/>
      <w:r w:rsidRPr="00890194">
        <w:t>(data=</w:t>
      </w:r>
      <w:proofErr w:type="spellStart"/>
      <w:r w:rsidRPr="00890194">
        <w:t>pokemon</w:t>
      </w:r>
      <w:proofErr w:type="spellEnd"/>
      <w:r w:rsidRPr="00890194">
        <w:t xml:space="preserve">, x="Attack", bins=10, col="Type", </w:t>
      </w:r>
      <w:proofErr w:type="spellStart"/>
      <w:r w:rsidRPr="00890194">
        <w:t>col_wrap</w:t>
      </w:r>
      <w:proofErr w:type="spellEnd"/>
      <w:r w:rsidRPr="00890194">
        <w:t>=3)</w:t>
      </w:r>
    </w:p>
    <w:p w14:paraId="5AE8D934" w14:textId="77777777" w:rsidR="00741FE7" w:rsidRDefault="00741FE7" w:rsidP="00741FE7">
      <w:pPr>
        <w:pStyle w:val="Heading3"/>
        <w:spacing w:before="0"/>
      </w:pPr>
    </w:p>
    <w:p w14:paraId="3C3E078A" w14:textId="762740AB" w:rsidR="00741FE7" w:rsidRDefault="00741FE7" w:rsidP="00741FE7">
      <w:pPr>
        <w:pStyle w:val="Heading3"/>
        <w:spacing w:before="0"/>
      </w:pPr>
      <w:r>
        <w:t>Categorical Plots</w:t>
      </w:r>
    </w:p>
    <w:p w14:paraId="32B41752" w14:textId="77777777" w:rsidR="00741FE7" w:rsidRDefault="00741FE7" w:rsidP="00741FE7">
      <w:pPr>
        <w:spacing w:after="0"/>
      </w:pPr>
      <w:proofErr w:type="spellStart"/>
      <w:proofErr w:type="gramStart"/>
      <w:r w:rsidRPr="00B17DD7">
        <w:t>sns.stripplot</w:t>
      </w:r>
      <w:proofErr w:type="spellEnd"/>
      <w:proofErr w:type="gramEnd"/>
      <w:r w:rsidRPr="00B17DD7">
        <w:t>(data=</w:t>
      </w:r>
      <w:proofErr w:type="spellStart"/>
      <w:r w:rsidRPr="00B17DD7">
        <w:t>pokemon</w:t>
      </w:r>
      <w:proofErr w:type="spellEnd"/>
      <w:r w:rsidRPr="00B17DD7">
        <w:t>, x='Type', y='Attack')</w:t>
      </w:r>
    </w:p>
    <w:p w14:paraId="41EF64A1" w14:textId="77777777" w:rsidR="00741FE7" w:rsidRPr="00B17DD7" w:rsidRDefault="00741FE7" w:rsidP="00741FE7">
      <w:pPr>
        <w:spacing w:after="0"/>
      </w:pPr>
      <w:proofErr w:type="spellStart"/>
      <w:proofErr w:type="gramStart"/>
      <w:r w:rsidRPr="00B17DD7">
        <w:t>sns.catplot</w:t>
      </w:r>
      <w:proofErr w:type="spellEnd"/>
      <w:proofErr w:type="gramEnd"/>
      <w:r w:rsidRPr="00B17DD7">
        <w:t>(kind='strip', data=</w:t>
      </w:r>
      <w:proofErr w:type="spellStart"/>
      <w:r w:rsidRPr="00B17DD7">
        <w:t>pokemon</w:t>
      </w:r>
      <w:proofErr w:type="spellEnd"/>
      <w:r w:rsidRPr="00B17DD7">
        <w:t>, x='Type', y='Attack', aspect=2)</w:t>
      </w:r>
    </w:p>
    <w:p w14:paraId="10E4EB68" w14:textId="77777777" w:rsidR="00741FE7" w:rsidRDefault="00741FE7" w:rsidP="00741FE7">
      <w:pPr>
        <w:pStyle w:val="Heading3"/>
        <w:spacing w:before="0"/>
      </w:pPr>
    </w:p>
    <w:p w14:paraId="17F4450A" w14:textId="1B11B1F6" w:rsidR="00741FE7" w:rsidRDefault="00741FE7" w:rsidP="00741FE7">
      <w:pPr>
        <w:pStyle w:val="Heading3"/>
        <w:spacing w:before="0"/>
      </w:pPr>
      <w:r>
        <w:t>Categorical Box Plot</w:t>
      </w:r>
    </w:p>
    <w:p w14:paraId="11094E3A" w14:textId="77777777" w:rsidR="00741FE7" w:rsidRDefault="00741FE7" w:rsidP="00741FE7">
      <w:pPr>
        <w:spacing w:after="0"/>
      </w:pPr>
      <w:proofErr w:type="spellStart"/>
      <w:proofErr w:type="gramStart"/>
      <w:r w:rsidRPr="00FE12B5">
        <w:t>sns.catplot</w:t>
      </w:r>
      <w:proofErr w:type="spellEnd"/>
      <w:proofErr w:type="gramEnd"/>
      <w:r w:rsidRPr="00FE12B5">
        <w:t>(kind='box', data=</w:t>
      </w:r>
      <w:proofErr w:type="spellStart"/>
      <w:r w:rsidRPr="00FE12B5">
        <w:t>pokemon</w:t>
      </w:r>
      <w:proofErr w:type="spellEnd"/>
      <w:r w:rsidRPr="00FE12B5">
        <w:t>, x='Type', y='Attack', aspect=2)</w:t>
      </w:r>
    </w:p>
    <w:p w14:paraId="3515A96E" w14:textId="77777777" w:rsidR="00741FE7" w:rsidRDefault="00741FE7" w:rsidP="00741FE7">
      <w:pPr>
        <w:pStyle w:val="Heading3"/>
        <w:spacing w:before="0"/>
      </w:pPr>
    </w:p>
    <w:p w14:paraId="2D0AC663" w14:textId="31E18E1C" w:rsidR="00741FE7" w:rsidRDefault="00741FE7" w:rsidP="00741FE7">
      <w:pPr>
        <w:pStyle w:val="Heading3"/>
        <w:spacing w:before="0"/>
      </w:pPr>
      <w:r>
        <w:t>Categorical Violin Plot</w:t>
      </w:r>
    </w:p>
    <w:p w14:paraId="11698A1A" w14:textId="77777777" w:rsidR="00741FE7" w:rsidRDefault="00741FE7" w:rsidP="00741FE7">
      <w:pPr>
        <w:spacing w:after="0"/>
      </w:pPr>
      <w:proofErr w:type="spellStart"/>
      <w:proofErr w:type="gramStart"/>
      <w:r w:rsidRPr="00FE12B5">
        <w:t>sns.catplot</w:t>
      </w:r>
      <w:proofErr w:type="spellEnd"/>
      <w:proofErr w:type="gramEnd"/>
      <w:r w:rsidRPr="00FE12B5">
        <w:t>(kind='violin', data=</w:t>
      </w:r>
      <w:proofErr w:type="spellStart"/>
      <w:r w:rsidRPr="00FE12B5">
        <w:t>pokemon</w:t>
      </w:r>
      <w:proofErr w:type="spellEnd"/>
      <w:r w:rsidRPr="00FE12B5">
        <w:t>, x='Type', y='Attack', aspect=2)</w:t>
      </w:r>
    </w:p>
    <w:p w14:paraId="454011AD" w14:textId="77777777" w:rsidR="00741FE7" w:rsidRDefault="00741FE7" w:rsidP="00741FE7">
      <w:pPr>
        <w:pStyle w:val="Heading3"/>
        <w:spacing w:before="0"/>
      </w:pPr>
    </w:p>
    <w:p w14:paraId="18E3BB86" w14:textId="3927C1BC" w:rsidR="00741FE7" w:rsidRDefault="00741FE7" w:rsidP="00741FE7">
      <w:pPr>
        <w:pStyle w:val="Heading3"/>
        <w:spacing w:before="0"/>
      </w:pPr>
      <w:r>
        <w:t>Categorical Bar Plot</w:t>
      </w:r>
    </w:p>
    <w:p w14:paraId="739DC05E" w14:textId="77777777" w:rsidR="00741FE7" w:rsidRDefault="00741FE7" w:rsidP="00741FE7">
      <w:pPr>
        <w:spacing w:after="0"/>
      </w:pPr>
      <w:proofErr w:type="spellStart"/>
      <w:proofErr w:type="gramStart"/>
      <w:r w:rsidRPr="006F38CA">
        <w:t>sns.catplot</w:t>
      </w:r>
      <w:proofErr w:type="spellEnd"/>
      <w:proofErr w:type="gramEnd"/>
      <w:r w:rsidRPr="006F38CA">
        <w:t>(kind='bar', data=</w:t>
      </w:r>
      <w:proofErr w:type="spellStart"/>
      <w:r w:rsidRPr="006F38CA">
        <w:t>pokemon</w:t>
      </w:r>
      <w:proofErr w:type="spellEnd"/>
      <w:r w:rsidRPr="006F38CA">
        <w:t>, x='Type', y='Attack', aspect=2)</w:t>
      </w:r>
    </w:p>
    <w:p w14:paraId="172799D5" w14:textId="77777777" w:rsidR="00741FE7" w:rsidRDefault="00741FE7" w:rsidP="00741FE7">
      <w:pPr>
        <w:pStyle w:val="Heading3"/>
        <w:spacing w:before="0"/>
      </w:pPr>
    </w:p>
    <w:p w14:paraId="05E9DB4D" w14:textId="45F30585" w:rsidR="00741FE7" w:rsidRDefault="00741FE7" w:rsidP="00741FE7">
      <w:pPr>
        <w:pStyle w:val="Heading3"/>
        <w:spacing w:before="0"/>
      </w:pPr>
      <w:r>
        <w:t>Categorical Count Plot</w:t>
      </w:r>
    </w:p>
    <w:p w14:paraId="778EC3E7" w14:textId="77777777" w:rsidR="00741FE7" w:rsidRDefault="00741FE7" w:rsidP="00741FE7">
      <w:pPr>
        <w:spacing w:after="0"/>
      </w:pPr>
      <w:proofErr w:type="spellStart"/>
      <w:proofErr w:type="gramStart"/>
      <w:r w:rsidRPr="006F38CA">
        <w:t>sns.catplot</w:t>
      </w:r>
      <w:proofErr w:type="spellEnd"/>
      <w:proofErr w:type="gramEnd"/>
      <w:r w:rsidRPr="006F38CA">
        <w:t>(kind='count', data=</w:t>
      </w:r>
      <w:proofErr w:type="spellStart"/>
      <w:r w:rsidRPr="006F38CA">
        <w:t>pokemon</w:t>
      </w:r>
      <w:proofErr w:type="spellEnd"/>
      <w:r w:rsidRPr="006F38CA">
        <w:t>, x='Type', aspect=2)</w:t>
      </w:r>
    </w:p>
    <w:p w14:paraId="2D500E4C" w14:textId="77777777" w:rsidR="00741FE7" w:rsidRDefault="00741FE7" w:rsidP="00741FE7">
      <w:pPr>
        <w:pStyle w:val="Heading3"/>
        <w:spacing w:before="0"/>
      </w:pPr>
    </w:p>
    <w:p w14:paraId="3AFE7831" w14:textId="6545440A" w:rsidR="00741FE7" w:rsidRDefault="00741FE7" w:rsidP="00741FE7">
      <w:pPr>
        <w:pStyle w:val="Heading3"/>
        <w:spacing w:before="0"/>
      </w:pPr>
      <w:r>
        <w:t>Count Plot</w:t>
      </w:r>
    </w:p>
    <w:p w14:paraId="4F55D2A1" w14:textId="77777777" w:rsidR="00741FE7" w:rsidRDefault="00741FE7" w:rsidP="00741FE7">
      <w:pPr>
        <w:spacing w:after="0"/>
      </w:pPr>
      <w:proofErr w:type="spellStart"/>
      <w:proofErr w:type="gramStart"/>
      <w:r w:rsidRPr="00223C60">
        <w:t>sns.countplot</w:t>
      </w:r>
      <w:proofErr w:type="spellEnd"/>
      <w:proofErr w:type="gramEnd"/>
      <w:r w:rsidRPr="00223C60">
        <w:t>(data=</w:t>
      </w:r>
      <w:proofErr w:type="spellStart"/>
      <w:r w:rsidRPr="00223C60">
        <w:t>df</w:t>
      </w:r>
      <w:proofErr w:type="spellEnd"/>
      <w:r w:rsidRPr="00223C60">
        <w:t>, x='</w:t>
      </w:r>
      <w:proofErr w:type="spellStart"/>
      <w:r w:rsidRPr="00223C60">
        <w:t>test_result</w:t>
      </w:r>
      <w:proofErr w:type="spellEnd"/>
      <w:r w:rsidRPr="00223C60">
        <w:t>')</w:t>
      </w:r>
    </w:p>
    <w:p w14:paraId="2AEF02AD" w14:textId="77777777" w:rsidR="00741FE7" w:rsidRDefault="00741FE7" w:rsidP="00741FE7">
      <w:pPr>
        <w:pStyle w:val="Heading3"/>
        <w:spacing w:before="0"/>
      </w:pPr>
    </w:p>
    <w:p w14:paraId="2A7E5ABC" w14:textId="73414B34" w:rsidR="00741FE7" w:rsidRDefault="00741FE7" w:rsidP="00741FE7">
      <w:pPr>
        <w:pStyle w:val="Heading3"/>
        <w:spacing w:before="0"/>
      </w:pPr>
      <w:r>
        <w:t>Box Plot</w:t>
      </w:r>
    </w:p>
    <w:p w14:paraId="4C6B9585" w14:textId="77777777" w:rsidR="00741FE7" w:rsidRDefault="00741FE7" w:rsidP="00741FE7">
      <w:pPr>
        <w:spacing w:after="0"/>
      </w:pPr>
      <w:proofErr w:type="spellStart"/>
      <w:proofErr w:type="gramStart"/>
      <w:r w:rsidRPr="006414DF">
        <w:t>sns.boxplot</w:t>
      </w:r>
      <w:proofErr w:type="spellEnd"/>
      <w:proofErr w:type="gramEnd"/>
      <w:r w:rsidRPr="006414DF">
        <w:t>(x='</w:t>
      </w:r>
      <w:proofErr w:type="spellStart"/>
      <w:r w:rsidRPr="006414DF">
        <w:t>test_result</w:t>
      </w:r>
      <w:proofErr w:type="spellEnd"/>
      <w:r w:rsidRPr="006414DF">
        <w:t>', y='</w:t>
      </w:r>
      <w:proofErr w:type="spellStart"/>
      <w:r w:rsidRPr="006414DF">
        <w:t>physical_score</w:t>
      </w:r>
      <w:proofErr w:type="spellEnd"/>
      <w:r w:rsidRPr="006414DF">
        <w:t>', data=</w:t>
      </w:r>
      <w:proofErr w:type="spellStart"/>
      <w:r w:rsidRPr="006414DF">
        <w:t>df</w:t>
      </w:r>
      <w:proofErr w:type="spellEnd"/>
      <w:r w:rsidRPr="006414DF">
        <w:t>)</w:t>
      </w:r>
    </w:p>
    <w:p w14:paraId="60A43E8A" w14:textId="77777777" w:rsidR="00741FE7" w:rsidRDefault="00741FE7" w:rsidP="006C2F70">
      <w:pPr>
        <w:pStyle w:val="Heading2"/>
      </w:pPr>
    </w:p>
    <w:p w14:paraId="12B8490D" w14:textId="2E467932" w:rsidR="000C1111" w:rsidRDefault="00F44651" w:rsidP="006C2F70">
      <w:pPr>
        <w:pStyle w:val="Heading2"/>
      </w:pPr>
      <w:r>
        <w:t>Matplotlib</w:t>
      </w:r>
    </w:p>
    <w:p w14:paraId="0EB8233F" w14:textId="7D93687C" w:rsidR="00F44651" w:rsidRDefault="00F44651" w:rsidP="00F44651">
      <w:r>
        <w:t xml:space="preserve">import matplotlib as </w:t>
      </w:r>
      <w:proofErr w:type="spellStart"/>
      <w:r>
        <w:t>plt</w:t>
      </w:r>
      <w:proofErr w:type="spellEnd"/>
    </w:p>
    <w:p w14:paraId="284F47BA" w14:textId="78DE9F5B" w:rsidR="00F44651" w:rsidRDefault="00BB1731" w:rsidP="00713AD4">
      <w:pPr>
        <w:spacing w:after="0"/>
      </w:pPr>
      <w:r>
        <w:t>Pandas include a built</w:t>
      </w:r>
      <w:r w:rsidR="009505AB">
        <w:t>-</w:t>
      </w:r>
      <w:r>
        <w:t xml:space="preserve">in implementation of Matplotlib. </w:t>
      </w:r>
    </w:p>
    <w:p w14:paraId="4A54F366" w14:textId="096A71DB" w:rsidR="009505AB" w:rsidRPr="00713AD4" w:rsidRDefault="007957F0" w:rsidP="00713AD4">
      <w:proofErr w:type="spellStart"/>
      <w:r w:rsidRPr="00713AD4">
        <w:rPr>
          <w:rStyle w:val="CodeChar"/>
        </w:rPr>
        <w:t>df.plot</w:t>
      </w:r>
      <w:proofErr w:type="spellEnd"/>
      <w:r w:rsidRPr="00713AD4">
        <w:rPr>
          <w:rStyle w:val="CodeChar"/>
        </w:rPr>
        <w:t>(kind=’line’)</w:t>
      </w:r>
      <w:r w:rsidRPr="00713AD4">
        <w:t xml:space="preserve"> # other types are available</w:t>
      </w:r>
    </w:p>
    <w:p w14:paraId="1EA554A3" w14:textId="76A1E981" w:rsidR="00BB1731" w:rsidRPr="00370763" w:rsidRDefault="00370763" w:rsidP="00D76806">
      <w:pPr>
        <w:spacing w:after="0"/>
        <w:rPr>
          <w:b/>
          <w:bCs/>
        </w:rPr>
      </w:pPr>
      <w:r w:rsidRPr="00370763">
        <w:rPr>
          <w:b/>
          <w:bCs/>
        </w:rPr>
        <w:t>Example</w:t>
      </w:r>
      <w:r w:rsidR="007C066E">
        <w:rPr>
          <w:b/>
          <w:bCs/>
        </w:rPr>
        <w:t xml:space="preserve"> Line Plot</w:t>
      </w:r>
    </w:p>
    <w:p w14:paraId="22984DF5" w14:textId="6FE46DC4" w:rsidR="00370763" w:rsidRDefault="00370763" w:rsidP="006662F7">
      <w:pPr>
        <w:pStyle w:val="Code"/>
      </w:pPr>
      <w:r>
        <w:t xml:space="preserve">years = </w:t>
      </w:r>
      <w:r w:rsidR="00EA4F82">
        <w:t>list(map(str, range</w:t>
      </w:r>
      <w:r w:rsidR="00AF516A">
        <w:t>(1980, 2014)</w:t>
      </w:r>
      <w:r w:rsidR="00EA4F82">
        <w:t>))</w:t>
      </w:r>
    </w:p>
    <w:p w14:paraId="10EFCA31" w14:textId="29C30704" w:rsidR="00AF516A" w:rsidRDefault="00AF516A" w:rsidP="006662F7">
      <w:pPr>
        <w:pStyle w:val="Code"/>
      </w:pPr>
      <w:proofErr w:type="spellStart"/>
      <w:r>
        <w:t>df_canada.loc</w:t>
      </w:r>
      <w:proofErr w:type="spellEnd"/>
      <w:r w:rsidR="003D4650">
        <w:t>(‘</w:t>
      </w:r>
      <w:proofErr w:type="spellStart"/>
      <w:r w:rsidR="003D4650">
        <w:t>country_wanted</w:t>
      </w:r>
      <w:proofErr w:type="spellEnd"/>
      <w:r w:rsidR="003D4650">
        <w:t>’, years).plot(</w:t>
      </w:r>
      <w:r w:rsidR="008E048D">
        <w:t>kind=’line’</w:t>
      </w:r>
      <w:r w:rsidR="003D4650">
        <w:t>)</w:t>
      </w:r>
    </w:p>
    <w:p w14:paraId="6BF3E4F4" w14:textId="0F5E0632" w:rsidR="008E048D" w:rsidRDefault="008E048D" w:rsidP="006662F7">
      <w:pPr>
        <w:pStyle w:val="Code"/>
      </w:pPr>
      <w:proofErr w:type="spellStart"/>
      <w:r>
        <w:t>plt.title</w:t>
      </w:r>
      <w:proofErr w:type="spellEnd"/>
      <w:r>
        <w:t>(‘Plot Title’)</w:t>
      </w:r>
    </w:p>
    <w:p w14:paraId="65ABAC21" w14:textId="6B72B153" w:rsidR="008E048D" w:rsidRDefault="008E048D" w:rsidP="006662F7">
      <w:pPr>
        <w:pStyle w:val="Code"/>
      </w:pPr>
      <w:proofErr w:type="spellStart"/>
      <w:r>
        <w:t>plt.ylabel</w:t>
      </w:r>
      <w:proofErr w:type="spellEnd"/>
      <w:r>
        <w:t>(‘</w:t>
      </w:r>
      <w:proofErr w:type="spellStart"/>
      <w:r>
        <w:t>ylabel</w:t>
      </w:r>
      <w:proofErr w:type="spellEnd"/>
      <w:r>
        <w:t>’)</w:t>
      </w:r>
    </w:p>
    <w:p w14:paraId="29B51080" w14:textId="4EAB4EB6" w:rsidR="008E048D" w:rsidRDefault="008E048D" w:rsidP="006662F7">
      <w:pPr>
        <w:pStyle w:val="Code"/>
      </w:pPr>
      <w:proofErr w:type="spellStart"/>
      <w:r>
        <w:t>plt.xlabel</w:t>
      </w:r>
      <w:proofErr w:type="spellEnd"/>
      <w:r>
        <w:t>(‘</w:t>
      </w:r>
      <w:proofErr w:type="spellStart"/>
      <w:r>
        <w:t>xlabel</w:t>
      </w:r>
      <w:proofErr w:type="spellEnd"/>
      <w:r>
        <w:t>’)</w:t>
      </w:r>
    </w:p>
    <w:p w14:paraId="77C9B684" w14:textId="7CD67BA7" w:rsidR="006662F7" w:rsidRDefault="006662F7" w:rsidP="006662F7">
      <w:pPr>
        <w:pStyle w:val="Code"/>
      </w:pPr>
      <w:proofErr w:type="spellStart"/>
      <w:r>
        <w:t>plt.show</w:t>
      </w:r>
      <w:proofErr w:type="spellEnd"/>
      <w:r>
        <w:t>()</w:t>
      </w:r>
    </w:p>
    <w:p w14:paraId="50765C40" w14:textId="77777777" w:rsidR="00D76806" w:rsidRDefault="00D76806" w:rsidP="00D76806">
      <w:pPr>
        <w:spacing w:after="0"/>
        <w:rPr>
          <w:b/>
          <w:bCs/>
        </w:rPr>
      </w:pPr>
    </w:p>
    <w:p w14:paraId="443B7668" w14:textId="232B555B" w:rsidR="007C066E" w:rsidRPr="00370763" w:rsidRDefault="007C066E" w:rsidP="00D76806">
      <w:pPr>
        <w:spacing w:after="0"/>
        <w:rPr>
          <w:b/>
          <w:bCs/>
        </w:rPr>
      </w:pPr>
      <w:r w:rsidRPr="00370763">
        <w:rPr>
          <w:b/>
          <w:bCs/>
        </w:rPr>
        <w:lastRenderedPageBreak/>
        <w:t>Example</w:t>
      </w:r>
      <w:r>
        <w:rPr>
          <w:b/>
          <w:bCs/>
        </w:rPr>
        <w:t xml:space="preserve"> Area Plot</w:t>
      </w:r>
    </w:p>
    <w:p w14:paraId="2E16EFE8" w14:textId="2026724B" w:rsidR="006662F7" w:rsidRDefault="008F596E" w:rsidP="00B20189">
      <w:pPr>
        <w:pStyle w:val="Code"/>
      </w:pPr>
      <w:proofErr w:type="spellStart"/>
      <w:r>
        <w:t>df_canada.sort_values</w:t>
      </w:r>
      <w:proofErr w:type="spellEnd"/>
      <w:r>
        <w:t>([‘Total’]</w:t>
      </w:r>
      <w:r w:rsidR="003F6872">
        <w:t xml:space="preserve">, ascending=False, </w:t>
      </w:r>
      <w:proofErr w:type="spellStart"/>
      <w:r w:rsidR="003F6872">
        <w:t>inplace</w:t>
      </w:r>
      <w:proofErr w:type="spellEnd"/>
      <w:r w:rsidR="003F6872">
        <w:t>=True</w:t>
      </w:r>
      <w:r>
        <w:t>)</w:t>
      </w:r>
    </w:p>
    <w:p w14:paraId="332F8AB4" w14:textId="10ED0B08" w:rsidR="003F6872" w:rsidRDefault="003F6872" w:rsidP="00B20189">
      <w:pPr>
        <w:pStyle w:val="Code"/>
      </w:pPr>
      <w:r>
        <w:t xml:space="preserve">df.top5 = </w:t>
      </w:r>
      <w:proofErr w:type="spellStart"/>
      <w:r w:rsidR="00D06AF2">
        <w:t>df_canada.head</w:t>
      </w:r>
      <w:proofErr w:type="spellEnd"/>
      <w:r w:rsidR="00D06AF2">
        <w:t>()</w:t>
      </w:r>
    </w:p>
    <w:p w14:paraId="021534EC" w14:textId="119887ED" w:rsidR="00D06AF2" w:rsidRDefault="00D06AF2" w:rsidP="00B20189">
      <w:pPr>
        <w:pStyle w:val="Code"/>
      </w:pPr>
      <w:r>
        <w:t>df.top5 = df_top</w:t>
      </w:r>
      <w:r w:rsidR="00B70B7B">
        <w:t>5[years].transpose</w:t>
      </w:r>
    </w:p>
    <w:p w14:paraId="41D66340" w14:textId="36FE4DB8" w:rsidR="00AC43DA" w:rsidRDefault="00AC43DA" w:rsidP="00B20189">
      <w:pPr>
        <w:pStyle w:val="Code"/>
      </w:pPr>
      <w:r>
        <w:t>df_top5.plot(kind=’area’)</w:t>
      </w:r>
    </w:p>
    <w:p w14:paraId="70A33738" w14:textId="77777777" w:rsidR="00AC43DA" w:rsidRDefault="00AC43DA" w:rsidP="00AC43DA">
      <w:pPr>
        <w:pStyle w:val="Code"/>
      </w:pPr>
      <w:proofErr w:type="spellStart"/>
      <w:r>
        <w:t>plt.title</w:t>
      </w:r>
      <w:proofErr w:type="spellEnd"/>
      <w:r>
        <w:t>(‘Plot Title’)</w:t>
      </w:r>
    </w:p>
    <w:p w14:paraId="408A5402" w14:textId="77777777" w:rsidR="00AC43DA" w:rsidRDefault="00AC43DA" w:rsidP="00AC43DA">
      <w:pPr>
        <w:pStyle w:val="Code"/>
      </w:pPr>
      <w:proofErr w:type="spellStart"/>
      <w:r>
        <w:t>plt.ylabel</w:t>
      </w:r>
      <w:proofErr w:type="spellEnd"/>
      <w:r>
        <w:t>(‘</w:t>
      </w:r>
      <w:proofErr w:type="spellStart"/>
      <w:r>
        <w:t>ylabel</w:t>
      </w:r>
      <w:proofErr w:type="spellEnd"/>
      <w:r>
        <w:t>’)</w:t>
      </w:r>
    </w:p>
    <w:p w14:paraId="15C5A386" w14:textId="77777777" w:rsidR="00AC43DA" w:rsidRDefault="00AC43DA" w:rsidP="00AC43DA">
      <w:pPr>
        <w:pStyle w:val="Code"/>
      </w:pPr>
      <w:proofErr w:type="spellStart"/>
      <w:r>
        <w:t>plt.xlabel</w:t>
      </w:r>
      <w:proofErr w:type="spellEnd"/>
      <w:r>
        <w:t>(‘</w:t>
      </w:r>
      <w:proofErr w:type="spellStart"/>
      <w:r>
        <w:t>xlabel</w:t>
      </w:r>
      <w:proofErr w:type="spellEnd"/>
      <w:r>
        <w:t>’)</w:t>
      </w:r>
    </w:p>
    <w:p w14:paraId="5A1F1A81" w14:textId="77777777" w:rsidR="00AC43DA" w:rsidRDefault="00AC43DA" w:rsidP="00AC43DA">
      <w:pPr>
        <w:pStyle w:val="Code"/>
      </w:pPr>
      <w:proofErr w:type="spellStart"/>
      <w:r>
        <w:t>plt.show</w:t>
      </w:r>
      <w:proofErr w:type="spellEnd"/>
      <w:r>
        <w:t>()</w:t>
      </w:r>
    </w:p>
    <w:p w14:paraId="1ACEBB9E" w14:textId="77777777" w:rsidR="000328A8" w:rsidRDefault="000328A8" w:rsidP="00B20189">
      <w:pPr>
        <w:pStyle w:val="Code"/>
      </w:pPr>
    </w:p>
    <w:p w14:paraId="54FE20F9" w14:textId="690AA78A" w:rsidR="00D076D2" w:rsidRPr="00370763" w:rsidRDefault="00D076D2" w:rsidP="00D76806">
      <w:pPr>
        <w:spacing w:after="0"/>
        <w:rPr>
          <w:b/>
          <w:bCs/>
        </w:rPr>
      </w:pPr>
      <w:r w:rsidRPr="00370763">
        <w:rPr>
          <w:b/>
          <w:bCs/>
        </w:rPr>
        <w:t>Example</w:t>
      </w:r>
      <w:r>
        <w:rPr>
          <w:b/>
          <w:bCs/>
        </w:rPr>
        <w:t xml:space="preserve"> Histogram</w:t>
      </w:r>
    </w:p>
    <w:p w14:paraId="73018FCF" w14:textId="7FE6431A" w:rsidR="000328A8" w:rsidRDefault="00332C7D" w:rsidP="00B20189">
      <w:pPr>
        <w:pStyle w:val="Code"/>
      </w:pPr>
      <w:r>
        <w:t>c</w:t>
      </w:r>
      <w:r w:rsidR="000328A8">
        <w:t>ount</w:t>
      </w:r>
      <w:r>
        <w:t xml:space="preserve">, </w:t>
      </w:r>
      <w:proofErr w:type="spellStart"/>
      <w:r>
        <w:t>bin_edges</w:t>
      </w:r>
      <w:proofErr w:type="spellEnd"/>
      <w:r>
        <w:t xml:space="preserve"> = </w:t>
      </w:r>
      <w:proofErr w:type="spellStart"/>
      <w:r>
        <w:t>np.histogram</w:t>
      </w:r>
      <w:proofErr w:type="spellEnd"/>
      <w:r>
        <w:t>(</w:t>
      </w:r>
      <w:proofErr w:type="spellStart"/>
      <w:r>
        <w:t>df_canada</w:t>
      </w:r>
      <w:proofErr w:type="spellEnd"/>
      <w:r w:rsidR="00BD1B0F">
        <w:t>[‘2013’]</w:t>
      </w:r>
      <w:r>
        <w:t>)</w:t>
      </w:r>
    </w:p>
    <w:p w14:paraId="6A04B50A" w14:textId="34411FED" w:rsidR="00AC43DA" w:rsidRPr="00F44651" w:rsidRDefault="000328A8" w:rsidP="00B20189">
      <w:pPr>
        <w:pStyle w:val="Code"/>
      </w:pPr>
      <w:proofErr w:type="spellStart"/>
      <w:r>
        <w:t>df_canada</w:t>
      </w:r>
      <w:proofErr w:type="spellEnd"/>
      <w:r w:rsidR="00BD1B0F">
        <w:t>[‘2013’]</w:t>
      </w:r>
      <w:r w:rsidR="009F79FC">
        <w:t xml:space="preserve">.plot(kind=’hist’, </w:t>
      </w:r>
      <w:proofErr w:type="spellStart"/>
      <w:r w:rsidR="009F79FC">
        <w:t>xticks</w:t>
      </w:r>
      <w:proofErr w:type="spellEnd"/>
      <w:r w:rsidR="009F79FC">
        <w:t>=</w:t>
      </w:r>
      <w:proofErr w:type="spellStart"/>
      <w:r w:rsidR="009F79FC">
        <w:t>bin_edges</w:t>
      </w:r>
      <w:proofErr w:type="spellEnd"/>
      <w:r w:rsidR="009F79FC">
        <w:t>)</w:t>
      </w:r>
    </w:p>
    <w:p w14:paraId="5B88DBB3" w14:textId="77777777" w:rsidR="009F79FC" w:rsidRDefault="009F79FC" w:rsidP="009F79FC">
      <w:pPr>
        <w:pStyle w:val="Code"/>
      </w:pPr>
      <w:proofErr w:type="spellStart"/>
      <w:r>
        <w:t>plt.title</w:t>
      </w:r>
      <w:proofErr w:type="spellEnd"/>
      <w:r>
        <w:t>(‘Plot Title’)</w:t>
      </w:r>
    </w:p>
    <w:p w14:paraId="2C614B61" w14:textId="77777777" w:rsidR="009F79FC" w:rsidRDefault="009F79FC" w:rsidP="009F79FC">
      <w:pPr>
        <w:pStyle w:val="Code"/>
      </w:pPr>
      <w:proofErr w:type="spellStart"/>
      <w:r>
        <w:t>plt.ylabel</w:t>
      </w:r>
      <w:proofErr w:type="spellEnd"/>
      <w:r>
        <w:t>(‘</w:t>
      </w:r>
      <w:proofErr w:type="spellStart"/>
      <w:r>
        <w:t>ylabel</w:t>
      </w:r>
      <w:proofErr w:type="spellEnd"/>
      <w:r>
        <w:t>’)</w:t>
      </w:r>
    </w:p>
    <w:p w14:paraId="2B958A8D" w14:textId="77777777" w:rsidR="009F79FC" w:rsidRDefault="009F79FC" w:rsidP="009F79FC">
      <w:pPr>
        <w:pStyle w:val="Code"/>
      </w:pPr>
      <w:proofErr w:type="spellStart"/>
      <w:r>
        <w:t>plt.xlabel</w:t>
      </w:r>
      <w:proofErr w:type="spellEnd"/>
      <w:r>
        <w:t>(‘</w:t>
      </w:r>
      <w:proofErr w:type="spellStart"/>
      <w:r>
        <w:t>xlabel</w:t>
      </w:r>
      <w:proofErr w:type="spellEnd"/>
      <w:r>
        <w:t>’)</w:t>
      </w:r>
    </w:p>
    <w:p w14:paraId="22F1138C" w14:textId="77777777" w:rsidR="009F79FC" w:rsidRDefault="009F79FC" w:rsidP="009F79FC">
      <w:pPr>
        <w:pStyle w:val="Code"/>
      </w:pPr>
      <w:proofErr w:type="spellStart"/>
      <w:r>
        <w:t>plt.show</w:t>
      </w:r>
      <w:proofErr w:type="spellEnd"/>
      <w:r>
        <w:t>()</w:t>
      </w:r>
    </w:p>
    <w:p w14:paraId="112DEBA0" w14:textId="77777777" w:rsidR="008E048D" w:rsidRDefault="008E048D" w:rsidP="00F44651"/>
    <w:p w14:paraId="7E26EDC4" w14:textId="355B9534" w:rsidR="00F72410" w:rsidRPr="00370763" w:rsidRDefault="00F72410" w:rsidP="00F72410">
      <w:pPr>
        <w:spacing w:after="0"/>
        <w:rPr>
          <w:b/>
          <w:bCs/>
        </w:rPr>
      </w:pPr>
      <w:r w:rsidRPr="00370763">
        <w:rPr>
          <w:b/>
          <w:bCs/>
        </w:rPr>
        <w:t>Example</w:t>
      </w:r>
      <w:r>
        <w:rPr>
          <w:b/>
          <w:bCs/>
        </w:rPr>
        <w:t xml:space="preserve"> Bar Chart</w:t>
      </w:r>
    </w:p>
    <w:p w14:paraId="19A72C9B" w14:textId="77777777" w:rsidR="005640DA" w:rsidRDefault="005640DA" w:rsidP="005640DA">
      <w:pPr>
        <w:pStyle w:val="Code"/>
      </w:pPr>
      <w:r>
        <w:t>years = list(map(str, range(1980, 2014)))</w:t>
      </w:r>
    </w:p>
    <w:p w14:paraId="49B96D83" w14:textId="74C6E36E" w:rsidR="00B70B7B" w:rsidRDefault="005640DA" w:rsidP="003F413B">
      <w:pPr>
        <w:pStyle w:val="Code"/>
      </w:pPr>
      <w:proofErr w:type="spellStart"/>
      <w:r>
        <w:t>df_Iceland</w:t>
      </w:r>
      <w:proofErr w:type="spellEnd"/>
      <w:r w:rsidR="00A918C7">
        <w:t xml:space="preserve"> = </w:t>
      </w:r>
      <w:proofErr w:type="spellStart"/>
      <w:r w:rsidR="00A918C7">
        <w:t>df.canada.loc</w:t>
      </w:r>
      <w:proofErr w:type="spellEnd"/>
      <w:r w:rsidR="00A918C7">
        <w:t>[‘Iceland’, years]</w:t>
      </w:r>
    </w:p>
    <w:p w14:paraId="3750FD71" w14:textId="7B71895A" w:rsidR="00632317" w:rsidRDefault="00632317" w:rsidP="003F413B">
      <w:pPr>
        <w:pStyle w:val="Code"/>
      </w:pPr>
      <w:r>
        <w:t xml:space="preserve">c = [‘colors’, ‘colors’] # list of colors equal to the number of </w:t>
      </w:r>
      <w:r w:rsidR="002465E3">
        <w:t>ticks</w:t>
      </w:r>
    </w:p>
    <w:p w14:paraId="381E61F0" w14:textId="52DC96C7" w:rsidR="00A918C7" w:rsidRDefault="00817F75" w:rsidP="003F413B">
      <w:pPr>
        <w:pStyle w:val="Code"/>
      </w:pPr>
      <w:proofErr w:type="spellStart"/>
      <w:r>
        <w:t>df.Iceland.plot</w:t>
      </w:r>
      <w:proofErr w:type="spellEnd"/>
      <w:r>
        <w:t>(kind=’bar’</w:t>
      </w:r>
      <w:r w:rsidR="002465E3">
        <w:t xml:space="preserve">, color = c, </w:t>
      </w:r>
      <w:proofErr w:type="spellStart"/>
      <w:r w:rsidR="002465E3">
        <w:t>edge_color</w:t>
      </w:r>
      <w:proofErr w:type="spellEnd"/>
      <w:r w:rsidR="002465E3">
        <w:t>=</w:t>
      </w:r>
      <w:r w:rsidR="00C5647E">
        <w:t>’black’</w:t>
      </w:r>
      <w:r>
        <w:t xml:space="preserve">) # </w:t>
      </w:r>
      <w:r w:rsidR="00C5647E">
        <w:t xml:space="preserve">you </w:t>
      </w:r>
      <w:r>
        <w:t xml:space="preserve">can also use </w:t>
      </w:r>
      <w:r w:rsidR="003F413B">
        <w:t>‘</w:t>
      </w:r>
      <w:proofErr w:type="spellStart"/>
      <w:r w:rsidR="003F413B">
        <w:t>barh</w:t>
      </w:r>
      <w:proofErr w:type="spellEnd"/>
      <w:r w:rsidR="003F413B">
        <w:t>’</w:t>
      </w:r>
    </w:p>
    <w:p w14:paraId="6BA29FAF" w14:textId="77777777" w:rsidR="003F413B" w:rsidRDefault="003F413B" w:rsidP="003F413B">
      <w:pPr>
        <w:pStyle w:val="Code"/>
      </w:pPr>
      <w:proofErr w:type="spellStart"/>
      <w:r>
        <w:t>plt.title</w:t>
      </w:r>
      <w:proofErr w:type="spellEnd"/>
      <w:r>
        <w:t>(‘Plot Title’)</w:t>
      </w:r>
    </w:p>
    <w:p w14:paraId="58D4EADE" w14:textId="77777777" w:rsidR="003F413B" w:rsidRDefault="003F413B" w:rsidP="003F413B">
      <w:pPr>
        <w:pStyle w:val="Code"/>
      </w:pPr>
      <w:proofErr w:type="spellStart"/>
      <w:r>
        <w:t>plt.ylabel</w:t>
      </w:r>
      <w:proofErr w:type="spellEnd"/>
      <w:r>
        <w:t>(‘</w:t>
      </w:r>
      <w:proofErr w:type="spellStart"/>
      <w:r>
        <w:t>ylabel</w:t>
      </w:r>
      <w:proofErr w:type="spellEnd"/>
      <w:r>
        <w:t>’)</w:t>
      </w:r>
    </w:p>
    <w:p w14:paraId="7B432EDF" w14:textId="77777777" w:rsidR="003F413B" w:rsidRDefault="003F413B" w:rsidP="003F413B">
      <w:pPr>
        <w:pStyle w:val="Code"/>
      </w:pPr>
      <w:proofErr w:type="spellStart"/>
      <w:r>
        <w:t>plt.xlabel</w:t>
      </w:r>
      <w:proofErr w:type="spellEnd"/>
      <w:r>
        <w:t>(‘</w:t>
      </w:r>
      <w:proofErr w:type="spellStart"/>
      <w:r>
        <w:t>xlabel</w:t>
      </w:r>
      <w:proofErr w:type="spellEnd"/>
      <w:r>
        <w:t>’)</w:t>
      </w:r>
    </w:p>
    <w:p w14:paraId="655AD930" w14:textId="16DF03B5" w:rsidR="00B70B7B" w:rsidRDefault="003F413B" w:rsidP="00C5647E">
      <w:pPr>
        <w:pStyle w:val="Code"/>
      </w:pPr>
      <w:proofErr w:type="spellStart"/>
      <w:r>
        <w:t>plt.show</w:t>
      </w:r>
      <w:proofErr w:type="spellEnd"/>
      <w:r>
        <w:t>()</w:t>
      </w:r>
    </w:p>
    <w:p w14:paraId="27D4FDB8" w14:textId="724EFF95" w:rsidR="004F551B" w:rsidRPr="00370763" w:rsidRDefault="004F551B" w:rsidP="004F551B">
      <w:pPr>
        <w:spacing w:after="0"/>
        <w:rPr>
          <w:b/>
          <w:bCs/>
        </w:rPr>
      </w:pPr>
      <w:r w:rsidRPr="00370763">
        <w:rPr>
          <w:b/>
          <w:bCs/>
        </w:rPr>
        <w:t>Example</w:t>
      </w:r>
      <w:r>
        <w:rPr>
          <w:b/>
          <w:bCs/>
        </w:rPr>
        <w:t xml:space="preserve"> Pie Chart</w:t>
      </w:r>
    </w:p>
    <w:p w14:paraId="39DF0338" w14:textId="14498B29" w:rsidR="00C5647E" w:rsidRDefault="006F1407" w:rsidP="00C5647E">
      <w:pPr>
        <w:pStyle w:val="Code"/>
      </w:pPr>
      <w:proofErr w:type="spellStart"/>
      <w:r>
        <w:t>df_continents</w:t>
      </w:r>
      <w:proofErr w:type="spellEnd"/>
      <w:r>
        <w:t xml:space="preserve"> = </w:t>
      </w:r>
      <w:proofErr w:type="spellStart"/>
      <w:r>
        <w:t>df_canada.groupby</w:t>
      </w:r>
      <w:proofErr w:type="spellEnd"/>
      <w:r>
        <w:t>(‘Continent’</w:t>
      </w:r>
      <w:r w:rsidR="00D66CCA">
        <w:t>, axis=0</w:t>
      </w:r>
      <w:r>
        <w:t>)</w:t>
      </w:r>
      <w:r w:rsidR="00D66CCA">
        <w:t>.sum()</w:t>
      </w:r>
    </w:p>
    <w:p w14:paraId="2A49D5BB" w14:textId="63E8AB02" w:rsidR="00D66CCA" w:rsidRDefault="00D66CCA" w:rsidP="00C5647E">
      <w:pPr>
        <w:pStyle w:val="Code"/>
      </w:pPr>
      <w:proofErr w:type="spellStart"/>
      <w:r>
        <w:t>df_continents</w:t>
      </w:r>
      <w:proofErr w:type="spellEnd"/>
      <w:r>
        <w:t>[‘total’]</w:t>
      </w:r>
      <w:r w:rsidR="003A2C17">
        <w:t>.plot(kind=pie)</w:t>
      </w:r>
    </w:p>
    <w:p w14:paraId="08EF960F" w14:textId="77777777" w:rsidR="003A2C17" w:rsidRDefault="003A2C17" w:rsidP="003A2C17">
      <w:pPr>
        <w:pStyle w:val="Code"/>
      </w:pPr>
      <w:proofErr w:type="spellStart"/>
      <w:r>
        <w:t>plt.title</w:t>
      </w:r>
      <w:proofErr w:type="spellEnd"/>
      <w:r>
        <w:t>(‘Plot Title’)</w:t>
      </w:r>
    </w:p>
    <w:p w14:paraId="6DF39D5B" w14:textId="77777777" w:rsidR="003A2C17" w:rsidRDefault="003A2C17" w:rsidP="003A2C17">
      <w:pPr>
        <w:pStyle w:val="Code"/>
      </w:pPr>
      <w:proofErr w:type="spellStart"/>
      <w:r>
        <w:t>plt.show</w:t>
      </w:r>
      <w:proofErr w:type="spellEnd"/>
      <w:r>
        <w:t>()</w:t>
      </w:r>
    </w:p>
    <w:p w14:paraId="5095411B" w14:textId="77777777" w:rsidR="003A2C17" w:rsidRDefault="003A2C17" w:rsidP="00C5647E">
      <w:pPr>
        <w:pStyle w:val="Code"/>
      </w:pPr>
    </w:p>
    <w:p w14:paraId="12E0257E" w14:textId="1E1C4F08" w:rsidR="0060610C" w:rsidRDefault="0060610C" w:rsidP="0060610C">
      <w:pPr>
        <w:spacing w:after="0"/>
        <w:rPr>
          <w:b/>
          <w:bCs/>
        </w:rPr>
      </w:pPr>
      <w:r w:rsidRPr="00370763">
        <w:rPr>
          <w:b/>
          <w:bCs/>
        </w:rPr>
        <w:t>Example</w:t>
      </w:r>
      <w:r>
        <w:rPr>
          <w:b/>
          <w:bCs/>
        </w:rPr>
        <w:t xml:space="preserve"> Scatter Plot</w:t>
      </w:r>
    </w:p>
    <w:p w14:paraId="7CE15EDD" w14:textId="29E580D4" w:rsidR="0060610C" w:rsidRDefault="0060610C" w:rsidP="009305FA">
      <w:pPr>
        <w:pStyle w:val="Code"/>
      </w:pPr>
      <w:proofErr w:type="spellStart"/>
      <w:r>
        <w:t>df_total</w:t>
      </w:r>
      <w:proofErr w:type="spellEnd"/>
      <w:r>
        <w:t xml:space="preserve"> = </w:t>
      </w:r>
      <w:proofErr w:type="spellStart"/>
      <w:r w:rsidR="000974AC">
        <w:t>df_canada</w:t>
      </w:r>
      <w:proofErr w:type="spellEnd"/>
      <w:r w:rsidR="000974AC">
        <w:t>[‘year’, ‘total’]</w:t>
      </w:r>
    </w:p>
    <w:p w14:paraId="6A49FA1D" w14:textId="3FEDF170" w:rsidR="000974AC" w:rsidRPr="00370763" w:rsidRDefault="000974AC" w:rsidP="009305FA">
      <w:pPr>
        <w:pStyle w:val="Code"/>
      </w:pPr>
      <w:proofErr w:type="spellStart"/>
      <w:r>
        <w:t>df_total.</w:t>
      </w:r>
      <w:r w:rsidR="00331B22">
        <w:t>plot</w:t>
      </w:r>
      <w:proofErr w:type="spellEnd"/>
      <w:r w:rsidR="00331B22">
        <w:t>(kind=’scatter’, x=’year’, y=</w:t>
      </w:r>
      <w:r w:rsidR="009305FA">
        <w:t>’total’</w:t>
      </w:r>
      <w:r w:rsidR="00331B22">
        <w:t>)</w:t>
      </w:r>
    </w:p>
    <w:p w14:paraId="7536EE89" w14:textId="77777777" w:rsidR="009305FA" w:rsidRDefault="009305FA" w:rsidP="009305FA">
      <w:pPr>
        <w:pStyle w:val="Code"/>
      </w:pPr>
      <w:proofErr w:type="spellStart"/>
      <w:r>
        <w:t>plt.title</w:t>
      </w:r>
      <w:proofErr w:type="spellEnd"/>
      <w:r>
        <w:t>(‘Plot Title’)</w:t>
      </w:r>
    </w:p>
    <w:p w14:paraId="5769EAB7" w14:textId="77777777" w:rsidR="009305FA" w:rsidRDefault="009305FA" w:rsidP="009305FA">
      <w:pPr>
        <w:pStyle w:val="Code"/>
      </w:pPr>
      <w:proofErr w:type="spellStart"/>
      <w:r>
        <w:t>plt.ylabel</w:t>
      </w:r>
      <w:proofErr w:type="spellEnd"/>
      <w:r>
        <w:t>(‘</w:t>
      </w:r>
      <w:proofErr w:type="spellStart"/>
      <w:r>
        <w:t>ylabel</w:t>
      </w:r>
      <w:proofErr w:type="spellEnd"/>
      <w:r>
        <w:t>’)</w:t>
      </w:r>
    </w:p>
    <w:p w14:paraId="155E4C85" w14:textId="77777777" w:rsidR="009305FA" w:rsidRDefault="009305FA" w:rsidP="009305FA">
      <w:pPr>
        <w:pStyle w:val="Code"/>
      </w:pPr>
      <w:proofErr w:type="spellStart"/>
      <w:r>
        <w:t>plt.xlabel</w:t>
      </w:r>
      <w:proofErr w:type="spellEnd"/>
      <w:r>
        <w:t>(‘</w:t>
      </w:r>
      <w:proofErr w:type="spellStart"/>
      <w:r>
        <w:t>xlabel</w:t>
      </w:r>
      <w:proofErr w:type="spellEnd"/>
      <w:r>
        <w:t>’)</w:t>
      </w:r>
    </w:p>
    <w:p w14:paraId="5DAA3C38" w14:textId="77777777" w:rsidR="009305FA" w:rsidRDefault="009305FA" w:rsidP="009305FA">
      <w:pPr>
        <w:pStyle w:val="Code"/>
      </w:pPr>
      <w:proofErr w:type="spellStart"/>
      <w:r>
        <w:t>plt.show</w:t>
      </w:r>
      <w:proofErr w:type="spellEnd"/>
      <w:r>
        <w:t>()</w:t>
      </w:r>
    </w:p>
    <w:p w14:paraId="73C976D1" w14:textId="77777777" w:rsidR="0060610C" w:rsidRDefault="0060610C" w:rsidP="00C5647E">
      <w:pPr>
        <w:pStyle w:val="Code"/>
      </w:pPr>
    </w:p>
    <w:p w14:paraId="77430353" w14:textId="77777777" w:rsidR="009305FA" w:rsidRDefault="009305FA" w:rsidP="00C5647E">
      <w:pPr>
        <w:pStyle w:val="Code"/>
      </w:pPr>
    </w:p>
    <w:p w14:paraId="25FA2571" w14:textId="2A92D268" w:rsidR="00690DDE" w:rsidRPr="00690DDE" w:rsidRDefault="00690DDE" w:rsidP="00B14D98">
      <w:pPr>
        <w:spacing w:after="0"/>
        <w:rPr>
          <w:b/>
          <w:bCs/>
        </w:rPr>
      </w:pPr>
      <w:r w:rsidRPr="00690DDE">
        <w:rPr>
          <w:b/>
          <w:bCs/>
        </w:rPr>
        <w:t>Example Waffle Chart</w:t>
      </w:r>
    </w:p>
    <w:p w14:paraId="017811C1" w14:textId="77777777" w:rsidR="00B14D98" w:rsidRDefault="00B14D98" w:rsidP="00B14D98">
      <w:pPr>
        <w:pStyle w:val="Code"/>
      </w:pPr>
      <w:r>
        <w:t>#</w:t>
      </w:r>
      <w:proofErr w:type="gramStart"/>
      <w:r>
        <w:t>install</w:t>
      </w:r>
      <w:proofErr w:type="gramEnd"/>
      <w:r>
        <w:t xml:space="preserve"> </w:t>
      </w:r>
      <w:proofErr w:type="spellStart"/>
      <w:r>
        <w:t>pywaffle</w:t>
      </w:r>
      <w:proofErr w:type="spellEnd"/>
    </w:p>
    <w:p w14:paraId="5C0DDF90" w14:textId="764DDC2C" w:rsidR="00477E77" w:rsidRDefault="00B14D98" w:rsidP="00B14D98">
      <w:pPr>
        <w:pStyle w:val="Code"/>
      </w:pPr>
      <w:r>
        <w:lastRenderedPageBreak/>
        <w:t xml:space="preserve">!pip install </w:t>
      </w:r>
      <w:proofErr w:type="spellStart"/>
      <w:r>
        <w:t>pywaffle</w:t>
      </w:r>
      <w:proofErr w:type="spellEnd"/>
    </w:p>
    <w:p w14:paraId="06243062" w14:textId="77777777" w:rsidR="00B14D98" w:rsidRDefault="00B14D98" w:rsidP="00B14D98">
      <w:pPr>
        <w:pStyle w:val="Code"/>
      </w:pPr>
      <w:r>
        <w:t xml:space="preserve">#import Waffle from </w:t>
      </w:r>
      <w:proofErr w:type="spellStart"/>
      <w:r>
        <w:t>pywaffle</w:t>
      </w:r>
      <w:proofErr w:type="spellEnd"/>
    </w:p>
    <w:p w14:paraId="3560C96A" w14:textId="77777777" w:rsidR="00B14D98" w:rsidRDefault="00B14D98" w:rsidP="00B14D98">
      <w:pPr>
        <w:pStyle w:val="Code"/>
      </w:pPr>
      <w:r>
        <w:t xml:space="preserve">from </w:t>
      </w:r>
      <w:proofErr w:type="spellStart"/>
      <w:r>
        <w:t>pywaffle</w:t>
      </w:r>
      <w:proofErr w:type="spellEnd"/>
      <w:r>
        <w:t xml:space="preserve"> import Waffle</w:t>
      </w:r>
    </w:p>
    <w:p w14:paraId="5D1BA89E" w14:textId="77777777" w:rsidR="00B14D98" w:rsidRDefault="00B14D98" w:rsidP="00B14D98">
      <w:pPr>
        <w:pStyle w:val="Code"/>
      </w:pPr>
    </w:p>
    <w:p w14:paraId="0920AFAF" w14:textId="77777777" w:rsidR="00B14D98" w:rsidRDefault="00B14D98" w:rsidP="00B14D98">
      <w:pPr>
        <w:pStyle w:val="Code"/>
      </w:pPr>
      <w:r>
        <w:t>#Set up the Waffle chart figure</w:t>
      </w:r>
    </w:p>
    <w:p w14:paraId="460090D5" w14:textId="77777777" w:rsidR="00B14D98" w:rsidRDefault="00B14D98" w:rsidP="00B14D98">
      <w:pPr>
        <w:pStyle w:val="Code"/>
      </w:pPr>
    </w:p>
    <w:p w14:paraId="1EC1276E" w14:textId="77777777" w:rsidR="00B14D98" w:rsidRDefault="00B14D98" w:rsidP="00B14D98">
      <w:pPr>
        <w:pStyle w:val="Code"/>
      </w:pPr>
      <w:r>
        <w:t xml:space="preserve">fig = </w:t>
      </w:r>
      <w:proofErr w:type="spellStart"/>
      <w:r>
        <w:t>plt.figure</w:t>
      </w:r>
      <w:proofErr w:type="spellEnd"/>
      <w:r>
        <w:t>(</w:t>
      </w:r>
      <w:proofErr w:type="spellStart"/>
      <w:r>
        <w:t>FigureClass</w:t>
      </w:r>
      <w:proofErr w:type="spellEnd"/>
      <w:r>
        <w:t xml:space="preserve"> = Waffle,</w:t>
      </w:r>
    </w:p>
    <w:p w14:paraId="73125796" w14:textId="77777777" w:rsidR="00B14D98" w:rsidRDefault="00B14D98" w:rsidP="00B14D98">
      <w:pPr>
        <w:pStyle w:val="Code"/>
      </w:pPr>
      <w:r>
        <w:t xml:space="preserve">                 rows = 20, columns = 30, #pass the number of rows and columns for the waffle </w:t>
      </w:r>
    </w:p>
    <w:p w14:paraId="21B71147" w14:textId="77777777" w:rsidR="00B14D98" w:rsidRDefault="00B14D98" w:rsidP="00B14D98">
      <w:pPr>
        <w:pStyle w:val="Code"/>
      </w:pPr>
      <w:r>
        <w:t xml:space="preserve">                 values = </w:t>
      </w:r>
      <w:proofErr w:type="spellStart"/>
      <w:r>
        <w:t>df_dsn</w:t>
      </w:r>
      <w:proofErr w:type="spellEnd"/>
      <w:r>
        <w:t>['Total'], #pass the data to be used for display</w:t>
      </w:r>
    </w:p>
    <w:p w14:paraId="071E86F8" w14:textId="77777777" w:rsidR="00B14D98" w:rsidRDefault="00B14D98" w:rsidP="00B14D98">
      <w:pPr>
        <w:pStyle w:val="Code"/>
      </w:pPr>
      <w:r>
        <w:t xml:space="preserve">                 </w:t>
      </w:r>
      <w:proofErr w:type="spellStart"/>
      <w:r>
        <w:t>cmap_name</w:t>
      </w:r>
      <w:proofErr w:type="spellEnd"/>
      <w:r>
        <w:t xml:space="preserve"> = 'tab20', #color scheme</w:t>
      </w:r>
    </w:p>
    <w:p w14:paraId="392C9815" w14:textId="77777777" w:rsidR="00B14D98" w:rsidRDefault="00B14D98" w:rsidP="00B14D98">
      <w:pPr>
        <w:pStyle w:val="Code"/>
      </w:pPr>
      <w:r>
        <w:t xml:space="preserve">                 legend = {'labels': [f"{k} ({v})" for k, v in zip(</w:t>
      </w:r>
      <w:proofErr w:type="spellStart"/>
      <w:r>
        <w:t>df_dsn.index.values,df_dsn.Total</w:t>
      </w:r>
      <w:proofErr w:type="spellEnd"/>
      <w:r>
        <w:t>)],</w:t>
      </w:r>
    </w:p>
    <w:p w14:paraId="7ED33C1C" w14:textId="77777777" w:rsidR="00B14D98" w:rsidRDefault="00B14D98" w:rsidP="00B14D98">
      <w:pPr>
        <w:pStyle w:val="Code"/>
      </w:pPr>
      <w:r>
        <w:t xml:space="preserve">                            'loc': 'lower left', '</w:t>
      </w:r>
      <w:proofErr w:type="spellStart"/>
      <w:r>
        <w:t>bbox_to_anchor</w:t>
      </w:r>
      <w:proofErr w:type="spellEnd"/>
      <w:r>
        <w:t>':(0,-0.1),'</w:t>
      </w:r>
      <w:proofErr w:type="spellStart"/>
      <w:r>
        <w:t>ncol</w:t>
      </w:r>
      <w:proofErr w:type="spellEnd"/>
      <w:r>
        <w:t>': 3}</w:t>
      </w:r>
    </w:p>
    <w:p w14:paraId="08B60040" w14:textId="77777777" w:rsidR="00B14D98" w:rsidRDefault="00B14D98" w:rsidP="00B14D98">
      <w:pPr>
        <w:pStyle w:val="Code"/>
      </w:pPr>
      <w:r>
        <w:t xml:space="preserve">                 #</w:t>
      </w:r>
      <w:proofErr w:type="gramStart"/>
      <w:r>
        <w:t>notice</w:t>
      </w:r>
      <w:proofErr w:type="gramEnd"/>
      <w:r>
        <w:t xml:space="preserve"> the use of list comprehension for creating labels </w:t>
      </w:r>
    </w:p>
    <w:p w14:paraId="49345750" w14:textId="77777777" w:rsidR="00B14D98" w:rsidRDefault="00B14D98" w:rsidP="00B14D98">
      <w:pPr>
        <w:pStyle w:val="Code"/>
      </w:pPr>
      <w:r>
        <w:t xml:space="preserve">                 #from index and total of the dataset</w:t>
      </w:r>
    </w:p>
    <w:p w14:paraId="78067D83" w14:textId="77777777" w:rsidR="00B14D98" w:rsidRDefault="00B14D98" w:rsidP="00B14D98">
      <w:pPr>
        <w:pStyle w:val="Code"/>
      </w:pPr>
      <w:r>
        <w:t xml:space="preserve">                )</w:t>
      </w:r>
    </w:p>
    <w:p w14:paraId="2C0A088C" w14:textId="77777777" w:rsidR="00B14D98" w:rsidRDefault="00B14D98" w:rsidP="00B14D98">
      <w:pPr>
        <w:pStyle w:val="Code"/>
      </w:pPr>
    </w:p>
    <w:p w14:paraId="17F6A360" w14:textId="77777777" w:rsidR="00B14D98" w:rsidRDefault="00B14D98" w:rsidP="00B14D98">
      <w:pPr>
        <w:pStyle w:val="Code"/>
      </w:pPr>
      <w:r>
        <w:t>#Display the waffle chart</w:t>
      </w:r>
    </w:p>
    <w:p w14:paraId="4293C6E3" w14:textId="6BE65C69" w:rsidR="00B14D98" w:rsidRDefault="00B14D98" w:rsidP="00B14D98">
      <w:pPr>
        <w:pStyle w:val="Code"/>
      </w:pPr>
      <w:proofErr w:type="spellStart"/>
      <w:r>
        <w:t>plt.show</w:t>
      </w:r>
      <w:proofErr w:type="spellEnd"/>
      <w:r>
        <w:t>()</w:t>
      </w:r>
    </w:p>
    <w:p w14:paraId="601DD6FE" w14:textId="77777777" w:rsidR="00B14D98" w:rsidRDefault="00B14D98" w:rsidP="00B14D98">
      <w:pPr>
        <w:spacing w:after="0"/>
      </w:pPr>
    </w:p>
    <w:p w14:paraId="37D342E0" w14:textId="77777777" w:rsidR="00B14D98" w:rsidRDefault="00B14D98" w:rsidP="00B14D98">
      <w:pPr>
        <w:spacing w:after="0"/>
      </w:pPr>
    </w:p>
    <w:p w14:paraId="6789D661" w14:textId="77777777" w:rsidR="00B14D98" w:rsidRDefault="00B14D98" w:rsidP="00B14D98">
      <w:pPr>
        <w:spacing w:after="0"/>
      </w:pPr>
    </w:p>
    <w:p w14:paraId="484B4172" w14:textId="77777777" w:rsidR="00814F40" w:rsidRDefault="00814F40" w:rsidP="00814F40">
      <w:pPr>
        <w:pStyle w:val="Heading2"/>
      </w:pPr>
      <w:r>
        <w:t>Feature Correlations - Heatmap</w:t>
      </w:r>
    </w:p>
    <w:p w14:paraId="0A1A8597" w14:textId="77777777" w:rsidR="00814F40" w:rsidRDefault="00814F40" w:rsidP="00814F40">
      <w:pPr>
        <w:spacing w:after="0" w:line="240" w:lineRule="auto"/>
      </w:pPr>
      <w:r>
        <w:t>## Imports</w:t>
      </w:r>
    </w:p>
    <w:p w14:paraId="368396CC" w14:textId="77777777" w:rsidR="00814F40" w:rsidRDefault="00814F40" w:rsidP="00814F40">
      <w:pPr>
        <w:pStyle w:val="Code"/>
      </w:pPr>
      <w:proofErr w:type="gramStart"/>
      <w:r>
        <w:t>import</w:t>
      </w:r>
      <w:proofErr w:type="gramEnd"/>
      <w:r>
        <w:t xml:space="preserve"> seaborn as </w:t>
      </w:r>
      <w:proofErr w:type="spellStart"/>
      <w:r>
        <w:t>sns</w:t>
      </w:r>
      <w:proofErr w:type="spellEnd"/>
    </w:p>
    <w:p w14:paraId="713CD8A3" w14:textId="77777777" w:rsidR="00814F40" w:rsidRDefault="00814F40" w:rsidP="00814F40">
      <w:pPr>
        <w:pStyle w:val="Code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464FDED3" w14:textId="77777777" w:rsidR="00814F40" w:rsidRDefault="00814F40" w:rsidP="00814F40">
      <w:pPr>
        <w:pStyle w:val="Code"/>
      </w:pPr>
      <w:proofErr w:type="gramStart"/>
      <w:r>
        <w:t>import</w:t>
      </w:r>
      <w:proofErr w:type="gramEnd"/>
      <w:r>
        <w:t xml:space="preserve"> </w:t>
      </w:r>
      <w:proofErr w:type="spellStart"/>
      <w:r>
        <w:t>numpy</w:t>
      </w:r>
      <w:proofErr w:type="spellEnd"/>
      <w:r>
        <w:t xml:space="preserve"> as np</w:t>
      </w:r>
    </w:p>
    <w:p w14:paraId="01241701" w14:textId="77777777" w:rsidR="00814F40" w:rsidRDefault="00814F40" w:rsidP="00814F40">
      <w:pPr>
        <w:pStyle w:val="Code"/>
      </w:pPr>
    </w:p>
    <w:p w14:paraId="60932660" w14:textId="77777777" w:rsidR="00814F40" w:rsidRDefault="00814F40" w:rsidP="00814F40">
      <w:pPr>
        <w:pStyle w:val="Code"/>
      </w:pPr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sns.load</w:t>
      </w:r>
      <w:proofErr w:type="gramEnd"/>
      <w:r>
        <w:t>_dataset</w:t>
      </w:r>
      <w:proofErr w:type="spellEnd"/>
      <w:r>
        <w:t>('mpg')</w:t>
      </w:r>
    </w:p>
    <w:p w14:paraId="083426BE" w14:textId="77777777" w:rsidR="00814F40" w:rsidRDefault="00814F40" w:rsidP="00814F40">
      <w:pPr>
        <w:pStyle w:val="Code"/>
      </w:pPr>
      <w:proofErr w:type="spellStart"/>
      <w:proofErr w:type="gramStart"/>
      <w:r>
        <w:t>df.head</w:t>
      </w:r>
      <w:proofErr w:type="spellEnd"/>
      <w:proofErr w:type="gramEnd"/>
      <w:r>
        <w:t>()</w:t>
      </w:r>
    </w:p>
    <w:p w14:paraId="53BEFB3F" w14:textId="77777777" w:rsidR="00814F40" w:rsidRDefault="00814F40" w:rsidP="00814F40">
      <w:pPr>
        <w:spacing w:after="0" w:line="240" w:lineRule="auto"/>
      </w:pPr>
    </w:p>
    <w:p w14:paraId="60B990E0" w14:textId="77777777" w:rsidR="00814F40" w:rsidRDefault="00814F40" w:rsidP="00814F40">
      <w:pPr>
        <w:spacing w:after="0" w:line="240" w:lineRule="auto"/>
      </w:pPr>
      <w:r>
        <w:t># Drop non-numeric features</w:t>
      </w:r>
    </w:p>
    <w:p w14:paraId="49F7DE48" w14:textId="77777777" w:rsidR="00814F40" w:rsidRDefault="00814F40" w:rsidP="00814F40">
      <w:pPr>
        <w:pStyle w:val="Code"/>
      </w:pPr>
      <w:proofErr w:type="spellStart"/>
      <w:proofErr w:type="gramStart"/>
      <w:r>
        <w:t>df.drop</w:t>
      </w:r>
      <w:proofErr w:type="spellEnd"/>
      <w:proofErr w:type="gramEnd"/>
      <w:r>
        <w:t xml:space="preserve">('origin', axis=1, </w:t>
      </w:r>
      <w:proofErr w:type="spellStart"/>
      <w:r>
        <w:t>inplace</w:t>
      </w:r>
      <w:proofErr w:type="spellEnd"/>
      <w:r>
        <w:t>=True)</w:t>
      </w:r>
    </w:p>
    <w:p w14:paraId="45174221" w14:textId="77777777" w:rsidR="00814F40" w:rsidRDefault="00814F40" w:rsidP="00814F40">
      <w:pPr>
        <w:pStyle w:val="Code"/>
      </w:pPr>
      <w:proofErr w:type="spellStart"/>
      <w:proofErr w:type="gramStart"/>
      <w:r>
        <w:t>df.drop</w:t>
      </w:r>
      <w:proofErr w:type="spellEnd"/>
      <w:proofErr w:type="gramEnd"/>
      <w:r>
        <w:t xml:space="preserve">('name', axis=1, </w:t>
      </w:r>
      <w:proofErr w:type="spellStart"/>
      <w:r>
        <w:t>inplace</w:t>
      </w:r>
      <w:proofErr w:type="spellEnd"/>
      <w:r>
        <w:t>=True)</w:t>
      </w:r>
    </w:p>
    <w:p w14:paraId="2850BAE4" w14:textId="77777777" w:rsidR="00814F40" w:rsidRDefault="00814F40" w:rsidP="00814F40">
      <w:pPr>
        <w:pStyle w:val="Code"/>
      </w:pPr>
      <w:proofErr w:type="spellStart"/>
      <w:proofErr w:type="gramStart"/>
      <w:r>
        <w:t>df.head</w:t>
      </w:r>
      <w:proofErr w:type="spellEnd"/>
      <w:proofErr w:type="gramEnd"/>
      <w:r>
        <w:t>()</w:t>
      </w:r>
    </w:p>
    <w:p w14:paraId="3C1E7A92" w14:textId="77777777" w:rsidR="00814F40" w:rsidRDefault="00814F40" w:rsidP="00814F40">
      <w:pPr>
        <w:pStyle w:val="Code"/>
      </w:pPr>
    </w:p>
    <w:p w14:paraId="78510049" w14:textId="77777777" w:rsidR="00814F40" w:rsidRDefault="00814F40" w:rsidP="00814F40">
      <w:pPr>
        <w:pStyle w:val="Code"/>
      </w:pPr>
      <w:proofErr w:type="spellStart"/>
      <w:proofErr w:type="gramStart"/>
      <w:r>
        <w:t>df.corr</w:t>
      </w:r>
      <w:proofErr w:type="spellEnd"/>
      <w:proofErr w:type="gramEnd"/>
      <w:r>
        <w:t>()</w:t>
      </w:r>
    </w:p>
    <w:p w14:paraId="5684FB23" w14:textId="77777777" w:rsidR="00814F40" w:rsidRDefault="00814F40" w:rsidP="00814F40">
      <w:pPr>
        <w:pStyle w:val="Code"/>
      </w:pPr>
    </w:p>
    <w:p w14:paraId="46A3490D" w14:textId="77777777" w:rsidR="00814F40" w:rsidRDefault="00814F40" w:rsidP="00814F40">
      <w:pPr>
        <w:pStyle w:val="Code"/>
      </w:pPr>
      <w:proofErr w:type="spellStart"/>
      <w:r>
        <w:t>my_corr_mat</w:t>
      </w:r>
      <w:proofErr w:type="spellEnd"/>
      <w:r>
        <w:t xml:space="preserve"> = </w:t>
      </w:r>
      <w:proofErr w:type="spellStart"/>
      <w:proofErr w:type="gramStart"/>
      <w:r>
        <w:t>df.corr</w:t>
      </w:r>
      <w:proofErr w:type="spellEnd"/>
      <w:proofErr w:type="gramEnd"/>
      <w:r>
        <w:t>()</w:t>
      </w:r>
    </w:p>
    <w:p w14:paraId="013661AD" w14:textId="77777777" w:rsidR="00814F40" w:rsidRDefault="00814F40" w:rsidP="00814F40">
      <w:pPr>
        <w:spacing w:after="0" w:line="240" w:lineRule="auto"/>
      </w:pPr>
    </w:p>
    <w:p w14:paraId="1E4DD72F" w14:textId="44099D04" w:rsidR="00814F40" w:rsidRDefault="00814F40" w:rsidP="00814F40">
      <w:pPr>
        <w:pStyle w:val="Heading2"/>
      </w:pPr>
      <w:r>
        <w:t>Heatmap Example</w:t>
      </w:r>
    </w:p>
    <w:p w14:paraId="2B44D56F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>='plasma')</w:t>
      </w:r>
    </w:p>
    <w:p w14:paraId="0ABCBA83" w14:textId="77777777" w:rsidR="00814F40" w:rsidRDefault="00814F40" w:rsidP="00814F40">
      <w:pPr>
        <w:pStyle w:val="Code"/>
      </w:pPr>
    </w:p>
    <w:p w14:paraId="054BF1BF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4D85E66B" w14:textId="77777777" w:rsidR="00814F40" w:rsidRDefault="00814F40" w:rsidP="00814F40">
      <w:pPr>
        <w:pStyle w:val="Code"/>
      </w:pPr>
      <w:proofErr w:type="spellStart"/>
      <w:proofErr w:type="gramStart"/>
      <w:r>
        <w:lastRenderedPageBreak/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 xml:space="preserve">='plasma', </w:t>
      </w:r>
      <w:proofErr w:type="spellStart"/>
      <w:r>
        <w:t>vmin</w:t>
      </w:r>
      <w:proofErr w:type="spellEnd"/>
      <w:r>
        <w:t xml:space="preserve">=0.5, </w:t>
      </w:r>
      <w:proofErr w:type="spellStart"/>
      <w:r>
        <w:t>vmax</w:t>
      </w:r>
      <w:proofErr w:type="spellEnd"/>
      <w:r>
        <w:t>=1);</w:t>
      </w:r>
    </w:p>
    <w:p w14:paraId="24E577A5" w14:textId="77777777" w:rsidR="00814F40" w:rsidRDefault="00814F40" w:rsidP="00814F40">
      <w:pPr>
        <w:pStyle w:val="Code"/>
      </w:pPr>
    </w:p>
    <w:p w14:paraId="122BABCB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306A3CB9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 xml:space="preserve">='plas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);</w:t>
      </w:r>
    </w:p>
    <w:p w14:paraId="76A864F6" w14:textId="77777777" w:rsidR="00814F40" w:rsidRDefault="00814F40" w:rsidP="00814F40">
      <w:pPr>
        <w:spacing w:after="0" w:line="240" w:lineRule="auto"/>
      </w:pPr>
    </w:p>
    <w:p w14:paraId="353636D1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7BE1B6BB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 xml:space="preserve">='plasma', center=0.5, </w:t>
      </w:r>
      <w:proofErr w:type="spellStart"/>
      <w:r>
        <w:t>vmin</w:t>
      </w:r>
      <w:proofErr w:type="spellEnd"/>
      <w:r>
        <w:t xml:space="preserve">=0.5, </w:t>
      </w:r>
      <w:proofErr w:type="spellStart"/>
      <w:r>
        <w:t>vmax</w:t>
      </w:r>
      <w:proofErr w:type="spellEnd"/>
      <w:r>
        <w:t>=1);</w:t>
      </w:r>
    </w:p>
    <w:p w14:paraId="1D2C16BA" w14:textId="77777777" w:rsidR="00814F40" w:rsidRDefault="00814F40" w:rsidP="00814F40">
      <w:pPr>
        <w:pStyle w:val="Code"/>
      </w:pPr>
    </w:p>
    <w:p w14:paraId="3F709B89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5E0BB8ED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 xml:space="preserve">='plasma', center=0, </w:t>
      </w:r>
      <w:proofErr w:type="spellStart"/>
      <w:r>
        <w:t>vmin</w:t>
      </w:r>
      <w:proofErr w:type="spellEnd"/>
      <w:r>
        <w:t xml:space="preserve">=-0.25, </w:t>
      </w:r>
      <w:proofErr w:type="spellStart"/>
      <w:r>
        <w:t>vmax</w:t>
      </w:r>
      <w:proofErr w:type="spellEnd"/>
      <w:r>
        <w:t xml:space="preserve">=0.25, </w:t>
      </w:r>
      <w:proofErr w:type="spellStart"/>
      <w:r>
        <w:t>annot</w:t>
      </w:r>
      <w:proofErr w:type="spellEnd"/>
      <w:r>
        <w:t>=True);</w:t>
      </w:r>
    </w:p>
    <w:p w14:paraId="02C233FE" w14:textId="77777777" w:rsidR="00814F40" w:rsidRDefault="00814F40" w:rsidP="00814F40">
      <w:pPr>
        <w:pStyle w:val="Code"/>
      </w:pPr>
    </w:p>
    <w:p w14:paraId="6F514D38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1D0C5529" w14:textId="77777777" w:rsidR="00814F40" w:rsidRDefault="00814F40" w:rsidP="00814F40">
      <w:pPr>
        <w:pStyle w:val="Code"/>
      </w:pPr>
    </w:p>
    <w:p w14:paraId="7D2BBB04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11B28057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g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);</w:t>
      </w:r>
    </w:p>
    <w:p w14:paraId="07F25510" w14:textId="77777777" w:rsidR="00814F40" w:rsidRDefault="00814F40" w:rsidP="00814F40">
      <w:pPr>
        <w:pStyle w:val="Code"/>
      </w:pPr>
    </w:p>
    <w:p w14:paraId="76B5F6EA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3DCE6060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g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 xml:space="preserve">=1, linewidths=2, </w:t>
      </w:r>
      <w:proofErr w:type="spellStart"/>
      <w:r>
        <w:t>linecolor</w:t>
      </w:r>
      <w:proofErr w:type="spellEnd"/>
      <w:r>
        <w:t>='red');</w:t>
      </w:r>
    </w:p>
    <w:p w14:paraId="315415F9" w14:textId="77777777" w:rsidR="00814F40" w:rsidRDefault="00814F40" w:rsidP="00814F40">
      <w:pPr>
        <w:pStyle w:val="Code"/>
      </w:pPr>
    </w:p>
    <w:p w14:paraId="01DBB5CC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64D9F965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g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);</w:t>
      </w:r>
    </w:p>
    <w:p w14:paraId="194190EE" w14:textId="77777777" w:rsidR="00814F40" w:rsidRDefault="00814F40" w:rsidP="00814F40">
      <w:pPr>
        <w:pStyle w:val="Code"/>
      </w:pPr>
    </w:p>
    <w:p w14:paraId="0361C0E6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5831E124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g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, mask=</w:t>
      </w:r>
      <w:proofErr w:type="spellStart"/>
      <w:r>
        <w:t>np.triu</w:t>
      </w:r>
      <w:proofErr w:type="spellEnd"/>
      <w:r>
        <w:t>(</w:t>
      </w:r>
      <w:proofErr w:type="spellStart"/>
      <w:r>
        <w:t>my_corr_mat</w:t>
      </w:r>
      <w:proofErr w:type="spellEnd"/>
      <w:r>
        <w:t>));</w:t>
      </w:r>
    </w:p>
    <w:p w14:paraId="0C96F4A7" w14:textId="77777777" w:rsidR="00814F40" w:rsidRDefault="00814F40" w:rsidP="00814F40">
      <w:pPr>
        <w:pStyle w:val="Code"/>
      </w:pPr>
    </w:p>
    <w:p w14:paraId="16346497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7303B7FD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ko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);</w:t>
      </w:r>
    </w:p>
    <w:p w14:paraId="70B65B85" w14:textId="77777777" w:rsidR="00814F40" w:rsidRDefault="00814F40" w:rsidP="00814F40">
      <w:pPr>
        <w:pStyle w:val="Code"/>
      </w:pPr>
    </w:p>
    <w:p w14:paraId="1EE1EBD7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5C214795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>='</w:t>
      </w:r>
      <w:proofErr w:type="spellStart"/>
      <w:r>
        <w:t>vlag</w:t>
      </w:r>
      <w:proofErr w:type="spellEnd"/>
      <w:r>
        <w:t xml:space="preserve">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);</w:t>
      </w:r>
    </w:p>
    <w:p w14:paraId="03C40CFA" w14:textId="77777777" w:rsidR="00814F40" w:rsidRDefault="00814F40" w:rsidP="00814F40">
      <w:pPr>
        <w:pStyle w:val="Code"/>
      </w:pPr>
    </w:p>
    <w:p w14:paraId="1332913D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15FA9067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>='</w:t>
      </w:r>
      <w:proofErr w:type="spellStart"/>
      <w:r>
        <w:t>icefire</w:t>
      </w:r>
      <w:proofErr w:type="spellEnd"/>
      <w:r>
        <w:t xml:space="preserve">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);</w:t>
      </w:r>
    </w:p>
    <w:p w14:paraId="48827E95" w14:textId="77777777" w:rsidR="00814F40" w:rsidRDefault="00814F40" w:rsidP="00814F40">
      <w:pPr>
        <w:pStyle w:val="Code"/>
      </w:pPr>
    </w:p>
    <w:p w14:paraId="513EF8B0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77D75A9D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>='</w:t>
      </w:r>
      <w:proofErr w:type="spellStart"/>
      <w:r>
        <w:t>icefire</w:t>
      </w:r>
      <w:proofErr w:type="spellEnd"/>
      <w:r>
        <w:t xml:space="preserve">', </w:t>
      </w:r>
      <w:proofErr w:type="spellStart"/>
      <w:r>
        <w:t>fmt</w:t>
      </w:r>
      <w:proofErr w:type="spellEnd"/>
      <w:r>
        <w:t xml:space="preserve">=".2f"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 xml:space="preserve">=1, square=True, mask = </w:t>
      </w:r>
      <w:proofErr w:type="spellStart"/>
      <w:r>
        <w:t>np.triu</w:t>
      </w:r>
      <w:proofErr w:type="spellEnd"/>
      <w:r>
        <w:t>(</w:t>
      </w:r>
      <w:proofErr w:type="spellStart"/>
      <w:r>
        <w:t>my_corr_mat</w:t>
      </w:r>
      <w:proofErr w:type="spellEnd"/>
      <w:r>
        <w:t>));</w:t>
      </w:r>
    </w:p>
    <w:p w14:paraId="1BBC41B5" w14:textId="77777777" w:rsidR="00814F40" w:rsidRDefault="00814F40" w:rsidP="00814F40">
      <w:pPr>
        <w:pStyle w:val="Code"/>
      </w:pPr>
    </w:p>
    <w:p w14:paraId="20317C38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2577446A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>='</w:t>
      </w:r>
      <w:proofErr w:type="spellStart"/>
      <w:r>
        <w:t>coolwarm</w:t>
      </w:r>
      <w:proofErr w:type="spellEnd"/>
      <w:r>
        <w:t xml:space="preserve">', </w:t>
      </w:r>
      <w:proofErr w:type="spellStart"/>
      <w:r>
        <w:t>fmt</w:t>
      </w:r>
      <w:proofErr w:type="spellEnd"/>
      <w:r>
        <w:t xml:space="preserve">=".2f"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);</w:t>
      </w:r>
    </w:p>
    <w:p w14:paraId="6B8868B4" w14:textId="77777777" w:rsidR="00814F40" w:rsidRDefault="00814F40" w:rsidP="00814F40">
      <w:pPr>
        <w:pStyle w:val="Code"/>
      </w:pPr>
    </w:p>
    <w:p w14:paraId="6B25A531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1E3F46E8" w14:textId="77777777" w:rsidR="00814F40" w:rsidRDefault="00814F40" w:rsidP="00814F40">
      <w:pPr>
        <w:pStyle w:val="Code"/>
      </w:pPr>
      <w:proofErr w:type="spellStart"/>
      <w:proofErr w:type="gramStart"/>
      <w:r>
        <w:lastRenderedPageBreak/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Spectral', </w:t>
      </w:r>
      <w:proofErr w:type="spellStart"/>
      <w:r>
        <w:t>fmt</w:t>
      </w:r>
      <w:proofErr w:type="spellEnd"/>
      <w:r>
        <w:t xml:space="preserve">=".2f"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);</w:t>
      </w:r>
    </w:p>
    <w:p w14:paraId="7C9000BA" w14:textId="77777777" w:rsidR="00814F40" w:rsidRDefault="00814F40" w:rsidP="00814F40">
      <w:pPr>
        <w:pStyle w:val="Code"/>
      </w:pPr>
    </w:p>
    <w:p w14:paraId="3B78E697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283314FC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Spectral', </w:t>
      </w:r>
      <w:proofErr w:type="spellStart"/>
      <w:r>
        <w:t>fmt</w:t>
      </w:r>
      <w:proofErr w:type="spellEnd"/>
      <w:r>
        <w:t xml:space="preserve">=".2f"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 xml:space="preserve">=1, square=True, mask = </w:t>
      </w:r>
      <w:proofErr w:type="spellStart"/>
      <w:r>
        <w:t>np.triu</w:t>
      </w:r>
      <w:proofErr w:type="spellEnd"/>
      <w:r>
        <w:t>(</w:t>
      </w:r>
      <w:proofErr w:type="spellStart"/>
      <w:r>
        <w:t>my_corr_mat</w:t>
      </w:r>
      <w:proofErr w:type="spellEnd"/>
      <w:r>
        <w:t>));</w:t>
      </w:r>
    </w:p>
    <w:p w14:paraId="4AB8D120" w14:textId="77777777" w:rsidR="00814F40" w:rsidRPr="00F6791B" w:rsidRDefault="00814F40" w:rsidP="00814F40">
      <w:pPr>
        <w:spacing w:after="0" w:line="240" w:lineRule="auto"/>
      </w:pPr>
    </w:p>
    <w:p w14:paraId="3D1F8B9C" w14:textId="77777777" w:rsidR="00B14D98" w:rsidRPr="00F44651" w:rsidRDefault="00B14D98" w:rsidP="00B14D98">
      <w:pPr>
        <w:spacing w:after="0"/>
      </w:pPr>
    </w:p>
    <w:sectPr w:rsidR="00B14D98" w:rsidRPr="00F446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624F85"/>
    <w:multiLevelType w:val="hybridMultilevel"/>
    <w:tmpl w:val="A92C6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70A"/>
    <w:multiLevelType w:val="hybridMultilevel"/>
    <w:tmpl w:val="5E8C9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2167F"/>
    <w:multiLevelType w:val="hybridMultilevel"/>
    <w:tmpl w:val="623E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13004"/>
    <w:multiLevelType w:val="hybridMultilevel"/>
    <w:tmpl w:val="AB42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549C8"/>
    <w:multiLevelType w:val="hybridMultilevel"/>
    <w:tmpl w:val="617E8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60641E"/>
    <w:multiLevelType w:val="hybridMultilevel"/>
    <w:tmpl w:val="55B0D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5402F"/>
    <w:multiLevelType w:val="hybridMultilevel"/>
    <w:tmpl w:val="36165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941251"/>
    <w:multiLevelType w:val="hybridMultilevel"/>
    <w:tmpl w:val="D84E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E54E94"/>
    <w:multiLevelType w:val="hybridMultilevel"/>
    <w:tmpl w:val="9786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4966C9"/>
    <w:multiLevelType w:val="hybridMultilevel"/>
    <w:tmpl w:val="DA80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6036C9"/>
    <w:multiLevelType w:val="hybridMultilevel"/>
    <w:tmpl w:val="17BCD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F16FA3"/>
    <w:multiLevelType w:val="hybridMultilevel"/>
    <w:tmpl w:val="206C3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E3600D"/>
    <w:multiLevelType w:val="hybridMultilevel"/>
    <w:tmpl w:val="301E7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1E1BAF"/>
    <w:multiLevelType w:val="hybridMultilevel"/>
    <w:tmpl w:val="244A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D225A4"/>
    <w:multiLevelType w:val="hybridMultilevel"/>
    <w:tmpl w:val="676E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626654">
    <w:abstractNumId w:val="5"/>
  </w:num>
  <w:num w:numId="2" w16cid:durableId="501746948">
    <w:abstractNumId w:val="12"/>
  </w:num>
  <w:num w:numId="3" w16cid:durableId="1148863087">
    <w:abstractNumId w:val="8"/>
  </w:num>
  <w:num w:numId="4" w16cid:durableId="813989568">
    <w:abstractNumId w:val="11"/>
  </w:num>
  <w:num w:numId="5" w16cid:durableId="252737776">
    <w:abstractNumId w:val="10"/>
  </w:num>
  <w:num w:numId="6" w16cid:durableId="1162116099">
    <w:abstractNumId w:val="7"/>
  </w:num>
  <w:num w:numId="7" w16cid:durableId="1043868809">
    <w:abstractNumId w:val="6"/>
  </w:num>
  <w:num w:numId="8" w16cid:durableId="19085852">
    <w:abstractNumId w:val="14"/>
  </w:num>
  <w:num w:numId="9" w16cid:durableId="1261183418">
    <w:abstractNumId w:val="1"/>
  </w:num>
  <w:num w:numId="10" w16cid:durableId="2032602498">
    <w:abstractNumId w:val="13"/>
  </w:num>
  <w:num w:numId="11" w16cid:durableId="2079671885">
    <w:abstractNumId w:val="4"/>
  </w:num>
  <w:num w:numId="12" w16cid:durableId="368334854">
    <w:abstractNumId w:val="2"/>
  </w:num>
  <w:num w:numId="13" w16cid:durableId="1433626461">
    <w:abstractNumId w:val="0"/>
  </w:num>
  <w:num w:numId="14" w16cid:durableId="580452972">
    <w:abstractNumId w:val="3"/>
  </w:num>
  <w:num w:numId="15" w16cid:durableId="7066100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c2MzAwMTQ2MzdQ0lEKTi0uzszPAykwNKsFAL9wz6AtAAAA"/>
  </w:docVars>
  <w:rsids>
    <w:rsidRoot w:val="00507A9F"/>
    <w:rsid w:val="000025B0"/>
    <w:rsid w:val="00002E3B"/>
    <w:rsid w:val="000069AA"/>
    <w:rsid w:val="000110DA"/>
    <w:rsid w:val="000150F0"/>
    <w:rsid w:val="00021BF4"/>
    <w:rsid w:val="0002550C"/>
    <w:rsid w:val="000328A8"/>
    <w:rsid w:val="000331FF"/>
    <w:rsid w:val="00037749"/>
    <w:rsid w:val="00042A62"/>
    <w:rsid w:val="00057843"/>
    <w:rsid w:val="0007077D"/>
    <w:rsid w:val="00070E88"/>
    <w:rsid w:val="00084454"/>
    <w:rsid w:val="000909BA"/>
    <w:rsid w:val="00096451"/>
    <w:rsid w:val="000974AC"/>
    <w:rsid w:val="000A3AB7"/>
    <w:rsid w:val="000A3B78"/>
    <w:rsid w:val="000B2E7A"/>
    <w:rsid w:val="000B5299"/>
    <w:rsid w:val="000B564D"/>
    <w:rsid w:val="000B6642"/>
    <w:rsid w:val="000B7234"/>
    <w:rsid w:val="000C1111"/>
    <w:rsid w:val="000D4EC6"/>
    <w:rsid w:val="000D7F5E"/>
    <w:rsid w:val="000E02F5"/>
    <w:rsid w:val="000F34F5"/>
    <w:rsid w:val="00100A9D"/>
    <w:rsid w:val="001037FE"/>
    <w:rsid w:val="00112349"/>
    <w:rsid w:val="0011648F"/>
    <w:rsid w:val="001166CB"/>
    <w:rsid w:val="00120E0E"/>
    <w:rsid w:val="00124D8B"/>
    <w:rsid w:val="0014271E"/>
    <w:rsid w:val="00144237"/>
    <w:rsid w:val="00147462"/>
    <w:rsid w:val="00147D6D"/>
    <w:rsid w:val="00150895"/>
    <w:rsid w:val="00156C70"/>
    <w:rsid w:val="001617C9"/>
    <w:rsid w:val="001669E1"/>
    <w:rsid w:val="0018111E"/>
    <w:rsid w:val="00192D09"/>
    <w:rsid w:val="001A1840"/>
    <w:rsid w:val="001A524E"/>
    <w:rsid w:val="001A530C"/>
    <w:rsid w:val="001A747F"/>
    <w:rsid w:val="001B2532"/>
    <w:rsid w:val="001B59A7"/>
    <w:rsid w:val="001C2295"/>
    <w:rsid w:val="001D08A6"/>
    <w:rsid w:val="001D3234"/>
    <w:rsid w:val="001E6D86"/>
    <w:rsid w:val="001F13C9"/>
    <w:rsid w:val="001F29B3"/>
    <w:rsid w:val="00202B6A"/>
    <w:rsid w:val="0020552E"/>
    <w:rsid w:val="00207C50"/>
    <w:rsid w:val="00212D75"/>
    <w:rsid w:val="002159FB"/>
    <w:rsid w:val="00216DB1"/>
    <w:rsid w:val="00221DAE"/>
    <w:rsid w:val="00230728"/>
    <w:rsid w:val="00233774"/>
    <w:rsid w:val="00233904"/>
    <w:rsid w:val="00233AFE"/>
    <w:rsid w:val="002352B2"/>
    <w:rsid w:val="002465E3"/>
    <w:rsid w:val="00246DD4"/>
    <w:rsid w:val="002506CA"/>
    <w:rsid w:val="002704CD"/>
    <w:rsid w:val="00273A84"/>
    <w:rsid w:val="00277BD8"/>
    <w:rsid w:val="00283468"/>
    <w:rsid w:val="00291247"/>
    <w:rsid w:val="00291D77"/>
    <w:rsid w:val="00292B78"/>
    <w:rsid w:val="002A1571"/>
    <w:rsid w:val="002A4905"/>
    <w:rsid w:val="002B0177"/>
    <w:rsid w:val="002B5D7F"/>
    <w:rsid w:val="002C0F84"/>
    <w:rsid w:val="002C3CD7"/>
    <w:rsid w:val="002C5F1D"/>
    <w:rsid w:val="002C6215"/>
    <w:rsid w:val="002D129E"/>
    <w:rsid w:val="002D16DD"/>
    <w:rsid w:val="002D2EB9"/>
    <w:rsid w:val="002E00E8"/>
    <w:rsid w:val="002E6E90"/>
    <w:rsid w:val="002F0C93"/>
    <w:rsid w:val="002F1A6B"/>
    <w:rsid w:val="002F6FAB"/>
    <w:rsid w:val="0030112B"/>
    <w:rsid w:val="00320792"/>
    <w:rsid w:val="00324B68"/>
    <w:rsid w:val="00331B22"/>
    <w:rsid w:val="00332C7D"/>
    <w:rsid w:val="003456E8"/>
    <w:rsid w:val="00351968"/>
    <w:rsid w:val="00354524"/>
    <w:rsid w:val="003607D2"/>
    <w:rsid w:val="00361ED8"/>
    <w:rsid w:val="00366FA5"/>
    <w:rsid w:val="00370763"/>
    <w:rsid w:val="00382633"/>
    <w:rsid w:val="003946C6"/>
    <w:rsid w:val="00394CDD"/>
    <w:rsid w:val="003A189A"/>
    <w:rsid w:val="003A2C17"/>
    <w:rsid w:val="003A748B"/>
    <w:rsid w:val="003B0EA8"/>
    <w:rsid w:val="003B217C"/>
    <w:rsid w:val="003B7064"/>
    <w:rsid w:val="003C54DF"/>
    <w:rsid w:val="003D0CD7"/>
    <w:rsid w:val="003D1C5E"/>
    <w:rsid w:val="003D4650"/>
    <w:rsid w:val="003D4865"/>
    <w:rsid w:val="003E2472"/>
    <w:rsid w:val="003F2860"/>
    <w:rsid w:val="003F413B"/>
    <w:rsid w:val="003F4637"/>
    <w:rsid w:val="003F5037"/>
    <w:rsid w:val="003F6363"/>
    <w:rsid w:val="003F6872"/>
    <w:rsid w:val="00404720"/>
    <w:rsid w:val="004063BB"/>
    <w:rsid w:val="00407A65"/>
    <w:rsid w:val="00417B19"/>
    <w:rsid w:val="004209E8"/>
    <w:rsid w:val="004306BE"/>
    <w:rsid w:val="0043525E"/>
    <w:rsid w:val="00441049"/>
    <w:rsid w:val="00441482"/>
    <w:rsid w:val="004470E8"/>
    <w:rsid w:val="00447DD3"/>
    <w:rsid w:val="00452A06"/>
    <w:rsid w:val="0047070C"/>
    <w:rsid w:val="004752C1"/>
    <w:rsid w:val="00477E77"/>
    <w:rsid w:val="0049200D"/>
    <w:rsid w:val="00495FC2"/>
    <w:rsid w:val="004A2F2A"/>
    <w:rsid w:val="004A6879"/>
    <w:rsid w:val="004A7FD0"/>
    <w:rsid w:val="004B34D7"/>
    <w:rsid w:val="004B714F"/>
    <w:rsid w:val="004C0122"/>
    <w:rsid w:val="004C1693"/>
    <w:rsid w:val="004D3935"/>
    <w:rsid w:val="004E28F6"/>
    <w:rsid w:val="004E787F"/>
    <w:rsid w:val="004F12D0"/>
    <w:rsid w:val="004F431C"/>
    <w:rsid w:val="004F551B"/>
    <w:rsid w:val="00505BC3"/>
    <w:rsid w:val="00505D15"/>
    <w:rsid w:val="00506921"/>
    <w:rsid w:val="00507A9F"/>
    <w:rsid w:val="0052281D"/>
    <w:rsid w:val="00522FD6"/>
    <w:rsid w:val="00527A4D"/>
    <w:rsid w:val="00527D72"/>
    <w:rsid w:val="00540145"/>
    <w:rsid w:val="00543FF1"/>
    <w:rsid w:val="00544DB0"/>
    <w:rsid w:val="005640DA"/>
    <w:rsid w:val="00566254"/>
    <w:rsid w:val="00576256"/>
    <w:rsid w:val="0058149A"/>
    <w:rsid w:val="0059196C"/>
    <w:rsid w:val="00593D47"/>
    <w:rsid w:val="00594528"/>
    <w:rsid w:val="005A3FBD"/>
    <w:rsid w:val="005A6B5A"/>
    <w:rsid w:val="005C2D2B"/>
    <w:rsid w:val="005C2E09"/>
    <w:rsid w:val="005D6709"/>
    <w:rsid w:val="005E7442"/>
    <w:rsid w:val="005F1A4D"/>
    <w:rsid w:val="00604CA4"/>
    <w:rsid w:val="0060610C"/>
    <w:rsid w:val="00613C86"/>
    <w:rsid w:val="00624854"/>
    <w:rsid w:val="00627C8D"/>
    <w:rsid w:val="00630556"/>
    <w:rsid w:val="00632317"/>
    <w:rsid w:val="006370D0"/>
    <w:rsid w:val="0063751F"/>
    <w:rsid w:val="00637B2E"/>
    <w:rsid w:val="006442F2"/>
    <w:rsid w:val="006514FB"/>
    <w:rsid w:val="00661CF5"/>
    <w:rsid w:val="00662580"/>
    <w:rsid w:val="006631E7"/>
    <w:rsid w:val="006662F7"/>
    <w:rsid w:val="00666B1C"/>
    <w:rsid w:val="00672209"/>
    <w:rsid w:val="00673A51"/>
    <w:rsid w:val="00674C6C"/>
    <w:rsid w:val="006822F8"/>
    <w:rsid w:val="00690DDE"/>
    <w:rsid w:val="0069781B"/>
    <w:rsid w:val="006B080F"/>
    <w:rsid w:val="006B3EF3"/>
    <w:rsid w:val="006B669B"/>
    <w:rsid w:val="006C2579"/>
    <w:rsid w:val="006C2F70"/>
    <w:rsid w:val="006C7297"/>
    <w:rsid w:val="006C7A0C"/>
    <w:rsid w:val="006D2D2D"/>
    <w:rsid w:val="006E58EC"/>
    <w:rsid w:val="006E59B7"/>
    <w:rsid w:val="006F1407"/>
    <w:rsid w:val="006F38F3"/>
    <w:rsid w:val="0070148A"/>
    <w:rsid w:val="007043EA"/>
    <w:rsid w:val="00707768"/>
    <w:rsid w:val="00713AD4"/>
    <w:rsid w:val="00714B15"/>
    <w:rsid w:val="007152CB"/>
    <w:rsid w:val="00716580"/>
    <w:rsid w:val="0072408A"/>
    <w:rsid w:val="00726395"/>
    <w:rsid w:val="00727489"/>
    <w:rsid w:val="00733042"/>
    <w:rsid w:val="007414EB"/>
    <w:rsid w:val="00741FE7"/>
    <w:rsid w:val="00745611"/>
    <w:rsid w:val="00750635"/>
    <w:rsid w:val="00751997"/>
    <w:rsid w:val="00752D71"/>
    <w:rsid w:val="00754DAF"/>
    <w:rsid w:val="00755EC3"/>
    <w:rsid w:val="00757897"/>
    <w:rsid w:val="00764231"/>
    <w:rsid w:val="00765982"/>
    <w:rsid w:val="00775536"/>
    <w:rsid w:val="00775643"/>
    <w:rsid w:val="00776642"/>
    <w:rsid w:val="0078731F"/>
    <w:rsid w:val="007957F0"/>
    <w:rsid w:val="00796BA5"/>
    <w:rsid w:val="00797DBE"/>
    <w:rsid w:val="007A6D20"/>
    <w:rsid w:val="007B1CAD"/>
    <w:rsid w:val="007B51AC"/>
    <w:rsid w:val="007C0364"/>
    <w:rsid w:val="007C066E"/>
    <w:rsid w:val="007C1616"/>
    <w:rsid w:val="007C1B6C"/>
    <w:rsid w:val="007C33D3"/>
    <w:rsid w:val="007C3A26"/>
    <w:rsid w:val="007C6A4A"/>
    <w:rsid w:val="007C7C19"/>
    <w:rsid w:val="007D1E6C"/>
    <w:rsid w:val="007D2103"/>
    <w:rsid w:val="007D2D0A"/>
    <w:rsid w:val="007F052B"/>
    <w:rsid w:val="007F1CB0"/>
    <w:rsid w:val="007F2918"/>
    <w:rsid w:val="007F319F"/>
    <w:rsid w:val="00801442"/>
    <w:rsid w:val="008048AA"/>
    <w:rsid w:val="0081289B"/>
    <w:rsid w:val="00814F40"/>
    <w:rsid w:val="00817F75"/>
    <w:rsid w:val="00824C6F"/>
    <w:rsid w:val="008264E1"/>
    <w:rsid w:val="00830CAF"/>
    <w:rsid w:val="008371E0"/>
    <w:rsid w:val="0084084B"/>
    <w:rsid w:val="00845313"/>
    <w:rsid w:val="008539CA"/>
    <w:rsid w:val="008605B1"/>
    <w:rsid w:val="0086083A"/>
    <w:rsid w:val="00862E85"/>
    <w:rsid w:val="00865899"/>
    <w:rsid w:val="00867E52"/>
    <w:rsid w:val="00880EE1"/>
    <w:rsid w:val="00891923"/>
    <w:rsid w:val="0089274B"/>
    <w:rsid w:val="00897E62"/>
    <w:rsid w:val="008A403B"/>
    <w:rsid w:val="008C2D9F"/>
    <w:rsid w:val="008C3B0E"/>
    <w:rsid w:val="008C4156"/>
    <w:rsid w:val="008C725D"/>
    <w:rsid w:val="008C7C91"/>
    <w:rsid w:val="008D090D"/>
    <w:rsid w:val="008D308E"/>
    <w:rsid w:val="008D4ACF"/>
    <w:rsid w:val="008E048D"/>
    <w:rsid w:val="008E0C4E"/>
    <w:rsid w:val="008E11D8"/>
    <w:rsid w:val="008E3148"/>
    <w:rsid w:val="008E5E57"/>
    <w:rsid w:val="008F24CD"/>
    <w:rsid w:val="008F2AE6"/>
    <w:rsid w:val="008F4561"/>
    <w:rsid w:val="008F5412"/>
    <w:rsid w:val="008F573F"/>
    <w:rsid w:val="008F58F0"/>
    <w:rsid w:val="008F596E"/>
    <w:rsid w:val="00902E47"/>
    <w:rsid w:val="00912299"/>
    <w:rsid w:val="00913A56"/>
    <w:rsid w:val="009152FE"/>
    <w:rsid w:val="00917713"/>
    <w:rsid w:val="00923113"/>
    <w:rsid w:val="0092493F"/>
    <w:rsid w:val="00926CFE"/>
    <w:rsid w:val="009301F2"/>
    <w:rsid w:val="009305FA"/>
    <w:rsid w:val="00935EE4"/>
    <w:rsid w:val="00940521"/>
    <w:rsid w:val="00942417"/>
    <w:rsid w:val="00945874"/>
    <w:rsid w:val="009505AB"/>
    <w:rsid w:val="0095520B"/>
    <w:rsid w:val="00962A85"/>
    <w:rsid w:val="009632B6"/>
    <w:rsid w:val="009710E6"/>
    <w:rsid w:val="00971524"/>
    <w:rsid w:val="00980902"/>
    <w:rsid w:val="009844CB"/>
    <w:rsid w:val="00986575"/>
    <w:rsid w:val="00986577"/>
    <w:rsid w:val="00993782"/>
    <w:rsid w:val="00995708"/>
    <w:rsid w:val="0099756F"/>
    <w:rsid w:val="009A454A"/>
    <w:rsid w:val="009B543B"/>
    <w:rsid w:val="009C053A"/>
    <w:rsid w:val="009D0306"/>
    <w:rsid w:val="009D0A13"/>
    <w:rsid w:val="009D51B1"/>
    <w:rsid w:val="009E4382"/>
    <w:rsid w:val="009E64E7"/>
    <w:rsid w:val="009F0246"/>
    <w:rsid w:val="009F0B8E"/>
    <w:rsid w:val="009F79FC"/>
    <w:rsid w:val="00A0126A"/>
    <w:rsid w:val="00A04054"/>
    <w:rsid w:val="00A06B3A"/>
    <w:rsid w:val="00A12C9F"/>
    <w:rsid w:val="00A24216"/>
    <w:rsid w:val="00A24B6C"/>
    <w:rsid w:val="00A251CD"/>
    <w:rsid w:val="00A44A88"/>
    <w:rsid w:val="00A465A7"/>
    <w:rsid w:val="00A50854"/>
    <w:rsid w:val="00A527A8"/>
    <w:rsid w:val="00A53260"/>
    <w:rsid w:val="00A54D8B"/>
    <w:rsid w:val="00A54E28"/>
    <w:rsid w:val="00A55DEE"/>
    <w:rsid w:val="00A6692B"/>
    <w:rsid w:val="00A701D4"/>
    <w:rsid w:val="00A711DE"/>
    <w:rsid w:val="00A73D6B"/>
    <w:rsid w:val="00A765EA"/>
    <w:rsid w:val="00A766F9"/>
    <w:rsid w:val="00A76A75"/>
    <w:rsid w:val="00A918C7"/>
    <w:rsid w:val="00A97F0B"/>
    <w:rsid w:val="00AA190C"/>
    <w:rsid w:val="00AA33CD"/>
    <w:rsid w:val="00AA389A"/>
    <w:rsid w:val="00AB1F84"/>
    <w:rsid w:val="00AC0E23"/>
    <w:rsid w:val="00AC22E8"/>
    <w:rsid w:val="00AC43DA"/>
    <w:rsid w:val="00AC7B15"/>
    <w:rsid w:val="00AC7F03"/>
    <w:rsid w:val="00AE240F"/>
    <w:rsid w:val="00AE4DAD"/>
    <w:rsid w:val="00AF516A"/>
    <w:rsid w:val="00B0495C"/>
    <w:rsid w:val="00B05175"/>
    <w:rsid w:val="00B13AF8"/>
    <w:rsid w:val="00B14D98"/>
    <w:rsid w:val="00B20189"/>
    <w:rsid w:val="00B207A9"/>
    <w:rsid w:val="00B20DBB"/>
    <w:rsid w:val="00B45131"/>
    <w:rsid w:val="00B465B8"/>
    <w:rsid w:val="00B50F99"/>
    <w:rsid w:val="00B53431"/>
    <w:rsid w:val="00B54960"/>
    <w:rsid w:val="00B56F70"/>
    <w:rsid w:val="00B60070"/>
    <w:rsid w:val="00B6393D"/>
    <w:rsid w:val="00B66BCB"/>
    <w:rsid w:val="00B70B7B"/>
    <w:rsid w:val="00B72B8B"/>
    <w:rsid w:val="00B80DD2"/>
    <w:rsid w:val="00B8149A"/>
    <w:rsid w:val="00B82D28"/>
    <w:rsid w:val="00B92471"/>
    <w:rsid w:val="00B92CC3"/>
    <w:rsid w:val="00B93131"/>
    <w:rsid w:val="00B971F3"/>
    <w:rsid w:val="00BA09CF"/>
    <w:rsid w:val="00BA115D"/>
    <w:rsid w:val="00BA2F63"/>
    <w:rsid w:val="00BB1731"/>
    <w:rsid w:val="00BB1E7D"/>
    <w:rsid w:val="00BB2DAF"/>
    <w:rsid w:val="00BB529E"/>
    <w:rsid w:val="00BB7545"/>
    <w:rsid w:val="00BB7EEA"/>
    <w:rsid w:val="00BC20F0"/>
    <w:rsid w:val="00BC2222"/>
    <w:rsid w:val="00BC3C9D"/>
    <w:rsid w:val="00BC5F06"/>
    <w:rsid w:val="00BD05DC"/>
    <w:rsid w:val="00BD1052"/>
    <w:rsid w:val="00BD1B0F"/>
    <w:rsid w:val="00BD4DB9"/>
    <w:rsid w:val="00BD4F4A"/>
    <w:rsid w:val="00BE760F"/>
    <w:rsid w:val="00BF280D"/>
    <w:rsid w:val="00C04616"/>
    <w:rsid w:val="00C06908"/>
    <w:rsid w:val="00C11560"/>
    <w:rsid w:val="00C1568B"/>
    <w:rsid w:val="00C166C5"/>
    <w:rsid w:val="00C239FF"/>
    <w:rsid w:val="00C258B6"/>
    <w:rsid w:val="00C4121B"/>
    <w:rsid w:val="00C428AA"/>
    <w:rsid w:val="00C47EFE"/>
    <w:rsid w:val="00C53627"/>
    <w:rsid w:val="00C5647E"/>
    <w:rsid w:val="00C616EB"/>
    <w:rsid w:val="00C66B06"/>
    <w:rsid w:val="00C734D8"/>
    <w:rsid w:val="00C75DDA"/>
    <w:rsid w:val="00C81486"/>
    <w:rsid w:val="00C84B08"/>
    <w:rsid w:val="00C852AB"/>
    <w:rsid w:val="00C907D9"/>
    <w:rsid w:val="00C93CD6"/>
    <w:rsid w:val="00CA3635"/>
    <w:rsid w:val="00CA6693"/>
    <w:rsid w:val="00CB56AE"/>
    <w:rsid w:val="00CB6CCF"/>
    <w:rsid w:val="00CC1A46"/>
    <w:rsid w:val="00CC7EF6"/>
    <w:rsid w:val="00CD3834"/>
    <w:rsid w:val="00CD3BF2"/>
    <w:rsid w:val="00CD6E39"/>
    <w:rsid w:val="00CE10CE"/>
    <w:rsid w:val="00CE6FDF"/>
    <w:rsid w:val="00CE7BF4"/>
    <w:rsid w:val="00CF4F08"/>
    <w:rsid w:val="00D069CA"/>
    <w:rsid w:val="00D06AF2"/>
    <w:rsid w:val="00D076D2"/>
    <w:rsid w:val="00D07C9D"/>
    <w:rsid w:val="00D15E78"/>
    <w:rsid w:val="00D22D98"/>
    <w:rsid w:val="00D23E58"/>
    <w:rsid w:val="00D24DF7"/>
    <w:rsid w:val="00D34001"/>
    <w:rsid w:val="00D35878"/>
    <w:rsid w:val="00D41439"/>
    <w:rsid w:val="00D45E79"/>
    <w:rsid w:val="00D46CE0"/>
    <w:rsid w:val="00D478A0"/>
    <w:rsid w:val="00D53D98"/>
    <w:rsid w:val="00D54E40"/>
    <w:rsid w:val="00D54E90"/>
    <w:rsid w:val="00D615C7"/>
    <w:rsid w:val="00D63E1A"/>
    <w:rsid w:val="00D66CCA"/>
    <w:rsid w:val="00D711BE"/>
    <w:rsid w:val="00D74844"/>
    <w:rsid w:val="00D76806"/>
    <w:rsid w:val="00D76D06"/>
    <w:rsid w:val="00D85B0D"/>
    <w:rsid w:val="00D92C0E"/>
    <w:rsid w:val="00D974DE"/>
    <w:rsid w:val="00DA282F"/>
    <w:rsid w:val="00DB3FBF"/>
    <w:rsid w:val="00DC7131"/>
    <w:rsid w:val="00DD6A8D"/>
    <w:rsid w:val="00DE341C"/>
    <w:rsid w:val="00DE46B4"/>
    <w:rsid w:val="00DF3032"/>
    <w:rsid w:val="00DF66D1"/>
    <w:rsid w:val="00E13EB0"/>
    <w:rsid w:val="00E17B18"/>
    <w:rsid w:val="00E3006E"/>
    <w:rsid w:val="00E341ED"/>
    <w:rsid w:val="00E36F3F"/>
    <w:rsid w:val="00E41708"/>
    <w:rsid w:val="00E45C0F"/>
    <w:rsid w:val="00E46A31"/>
    <w:rsid w:val="00E5151B"/>
    <w:rsid w:val="00E61796"/>
    <w:rsid w:val="00E6434A"/>
    <w:rsid w:val="00E6762A"/>
    <w:rsid w:val="00E676D9"/>
    <w:rsid w:val="00E7081E"/>
    <w:rsid w:val="00E743C0"/>
    <w:rsid w:val="00E83656"/>
    <w:rsid w:val="00E83EA8"/>
    <w:rsid w:val="00E87B74"/>
    <w:rsid w:val="00E91064"/>
    <w:rsid w:val="00EA4F82"/>
    <w:rsid w:val="00EA6090"/>
    <w:rsid w:val="00EA7792"/>
    <w:rsid w:val="00EB31F6"/>
    <w:rsid w:val="00EB35B3"/>
    <w:rsid w:val="00EB6B06"/>
    <w:rsid w:val="00EC6D76"/>
    <w:rsid w:val="00ED165B"/>
    <w:rsid w:val="00ED25DB"/>
    <w:rsid w:val="00ED2F9F"/>
    <w:rsid w:val="00ED31DC"/>
    <w:rsid w:val="00ED4037"/>
    <w:rsid w:val="00ED46EC"/>
    <w:rsid w:val="00EE258D"/>
    <w:rsid w:val="00EE5677"/>
    <w:rsid w:val="00EE6490"/>
    <w:rsid w:val="00EE7116"/>
    <w:rsid w:val="00EF1608"/>
    <w:rsid w:val="00F1480A"/>
    <w:rsid w:val="00F224C3"/>
    <w:rsid w:val="00F23CFD"/>
    <w:rsid w:val="00F2676F"/>
    <w:rsid w:val="00F34887"/>
    <w:rsid w:val="00F3609D"/>
    <w:rsid w:val="00F370B8"/>
    <w:rsid w:val="00F40A9E"/>
    <w:rsid w:val="00F44651"/>
    <w:rsid w:val="00F462CD"/>
    <w:rsid w:val="00F47EC2"/>
    <w:rsid w:val="00F507F7"/>
    <w:rsid w:val="00F514FB"/>
    <w:rsid w:val="00F5785B"/>
    <w:rsid w:val="00F65C11"/>
    <w:rsid w:val="00F6791B"/>
    <w:rsid w:val="00F712FC"/>
    <w:rsid w:val="00F72410"/>
    <w:rsid w:val="00F73405"/>
    <w:rsid w:val="00F77373"/>
    <w:rsid w:val="00F82CE8"/>
    <w:rsid w:val="00F9126A"/>
    <w:rsid w:val="00FA59E3"/>
    <w:rsid w:val="00FA7B69"/>
    <w:rsid w:val="00FB0CC6"/>
    <w:rsid w:val="00FB0D85"/>
    <w:rsid w:val="00FB281F"/>
    <w:rsid w:val="00FB6BCF"/>
    <w:rsid w:val="00FB7A75"/>
    <w:rsid w:val="00FC4CD5"/>
    <w:rsid w:val="00FD7794"/>
    <w:rsid w:val="00FE1D5A"/>
    <w:rsid w:val="00FF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7E250"/>
  <w15:chartTrackingRefBased/>
  <w15:docId w15:val="{FA5706F7-6CA8-4D42-B7B4-75A89A6E4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70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70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0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7BD8"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111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11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B7064"/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7064"/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7064"/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ListParagraph">
    <w:name w:val="List Paragraph"/>
    <w:basedOn w:val="Normal"/>
    <w:uiPriority w:val="34"/>
    <w:qFormat/>
    <w:rsid w:val="00F6791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77BD8"/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paragraph" w:customStyle="1" w:styleId="Code">
    <w:name w:val="Code"/>
    <w:basedOn w:val="Normal"/>
    <w:link w:val="CodeChar"/>
    <w:qFormat/>
    <w:rsid w:val="00713AD4"/>
    <w:pPr>
      <w:spacing w:after="0"/>
    </w:pPr>
    <w:rPr>
      <w:b/>
      <w:color w:val="0505FF"/>
    </w:rPr>
  </w:style>
  <w:style w:type="character" w:customStyle="1" w:styleId="CodeChar">
    <w:name w:val="Code Char"/>
    <w:basedOn w:val="DefaultParagraphFont"/>
    <w:link w:val="Code"/>
    <w:rsid w:val="00713AD4"/>
    <w:rPr>
      <w:b/>
      <w:color w:val="0505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9</TotalTime>
  <Pages>1</Pages>
  <Words>936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53</cp:revision>
  <cp:lastPrinted>2023-11-06T00:25:00Z</cp:lastPrinted>
  <dcterms:created xsi:type="dcterms:W3CDTF">2023-11-05T18:31:00Z</dcterms:created>
  <dcterms:modified xsi:type="dcterms:W3CDTF">2024-12-21T05:22:00Z</dcterms:modified>
</cp:coreProperties>
</file>